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C6A4E" w14:textId="77777777" w:rsidR="0013697C" w:rsidRPr="0013697C" w:rsidRDefault="0013697C" w:rsidP="0013697C">
      <w:pPr>
        <w:pStyle w:val="Heading1"/>
        <w:jc w:val="center"/>
        <w:rPr>
          <w:bCs/>
          <w:lang w:val="bg-BG"/>
        </w:rPr>
      </w:pPr>
      <w:r w:rsidRPr="0013697C">
        <w:t xml:space="preserve">Exercise: </w:t>
      </w:r>
      <w:r w:rsidRPr="0013697C">
        <w:rPr>
          <w:bCs/>
          <w:noProof/>
        </w:rPr>
        <w:t>CSS &amp; Typography</w:t>
      </w:r>
    </w:p>
    <w:p w14:paraId="357939E8" w14:textId="77777777" w:rsidR="00AE348D" w:rsidRPr="0009677E" w:rsidRDefault="00AE348D" w:rsidP="00AE348D">
      <w:pPr>
        <w:pStyle w:val="Heading2"/>
        <w:rPr>
          <w:lang w:val="bg-BG"/>
        </w:rPr>
      </w:pPr>
      <w:r w:rsidRPr="0009677E">
        <w:t>Restaurant Menu</w:t>
      </w:r>
    </w:p>
    <w:p w14:paraId="06AF494F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0D9C0EE1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7D2C5347" wp14:editId="2883B63E">
            <wp:extent cx="5962650" cy="1794223"/>
            <wp:effectExtent l="19050" t="19050" r="19050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2333"/>
                    <a:stretch/>
                  </pic:blipFill>
                  <pic:spPr bwMode="auto">
                    <a:xfrm>
                      <a:off x="0" y="0"/>
                      <a:ext cx="5982889" cy="180031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0ACF09" w14:textId="77777777" w:rsidR="00E47DE0" w:rsidRDefault="00E47DE0" w:rsidP="00E47DE0">
      <w:pPr>
        <w:pStyle w:val="Heading3"/>
      </w:pPr>
      <w:r>
        <w:t>Requirements</w:t>
      </w:r>
    </w:p>
    <w:p w14:paraId="370A08A5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article&gt;</w:t>
      </w:r>
      <w:r w:rsidRPr="0009677E">
        <w:t xml:space="preserve">, </w:t>
      </w:r>
      <w:r w:rsidRPr="0009677E">
        <w:rPr>
          <w:rStyle w:val="CodeChar"/>
        </w:rPr>
        <w:t>&lt;h1&gt;</w:t>
      </w:r>
      <w:r w:rsidRPr="0009677E">
        <w:t xml:space="preserve">, </w:t>
      </w:r>
      <w:r w:rsidRPr="0009677E">
        <w:rPr>
          <w:rStyle w:val="CodeChar"/>
        </w:rPr>
        <w:t>&lt;spa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6FA6EAC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0746FF6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  <w:r w:rsidRPr="0009677E">
        <w:t>:</w:t>
      </w:r>
    </w:p>
    <w:p w14:paraId="2DF8020A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1E731306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  <w:r w:rsidRPr="0009677E">
        <w:t>:</w:t>
      </w:r>
    </w:p>
    <w:p w14:paraId="3FAD9B68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A</w:t>
      </w:r>
      <w:r w:rsidRPr="0009677E">
        <w:t xml:space="preserve">,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B</w:t>
      </w:r>
      <w:r w:rsidRPr="0009677E">
        <w:t xml:space="preserve">, </w:t>
      </w:r>
      <w:r w:rsidRPr="0009677E">
        <w:rPr>
          <w:b/>
        </w:rPr>
        <w:t>Georgia</w:t>
      </w:r>
      <w:r w:rsidRPr="0009677E">
        <w:t xml:space="preserve">, </w:t>
      </w:r>
      <w:r w:rsidRPr="0009677E">
        <w:rPr>
          <w:b/>
        </w:rPr>
        <w:t>Times</w:t>
      </w:r>
      <w:r w:rsidRPr="0009677E">
        <w:t xml:space="preserve"> </w:t>
      </w:r>
      <w:r w:rsidRPr="0009677E">
        <w:rPr>
          <w:b/>
        </w:rPr>
        <w:t>New</w:t>
      </w:r>
      <w:r w:rsidRPr="0009677E">
        <w:t xml:space="preserve"> </w:t>
      </w:r>
      <w:r w:rsidRPr="0009677E">
        <w:rPr>
          <w:b/>
        </w:rPr>
        <w:t>Roman</w:t>
      </w:r>
      <w:r w:rsidRPr="0009677E">
        <w:t xml:space="preserve">, </w:t>
      </w:r>
      <w:r w:rsidRPr="0009677E">
        <w:rPr>
          <w:b/>
        </w:rPr>
        <w:t>Times</w:t>
      </w:r>
    </w:p>
    <w:p w14:paraId="022FB08A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7A9443BE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24F7D746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15</w:t>
      </w:r>
    </w:p>
    <w:p w14:paraId="530A5D96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>Text color: #</w:t>
      </w:r>
      <w:r w:rsidRPr="0009677E">
        <w:rPr>
          <w:b/>
        </w:rPr>
        <w:t>747474</w:t>
      </w:r>
    </w:p>
    <w:p w14:paraId="75F60C39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pan&gt;</w:t>
      </w:r>
      <w:r w:rsidRPr="0009677E">
        <w:t>:</w:t>
      </w:r>
    </w:p>
    <w:p w14:paraId="7B3FE6F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emibold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Open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ans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5D8D2A30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0B9848C9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style: </w:t>
      </w:r>
      <w:r w:rsidRPr="0009677E">
        <w:rPr>
          <w:b/>
        </w:rPr>
        <w:t>oblique</w:t>
      </w:r>
    </w:p>
    <w:p w14:paraId="6C2CF639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weight: </w:t>
      </w:r>
      <w:r w:rsidRPr="0009677E">
        <w:rPr>
          <w:b/>
        </w:rPr>
        <w:t>600</w:t>
      </w:r>
    </w:p>
    <w:p w14:paraId="13EED32F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4C2869E5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45735C65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75AC5F3D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70CE8B1D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Regular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3EBBBD5D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435C6CEE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4BCBBFA0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62833CCF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5FC0A950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11D39E33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t>Style Lists</w:t>
      </w:r>
    </w:p>
    <w:p w14:paraId="7E68CC2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56D4598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FEDA946" wp14:editId="1B83C02B">
            <wp:extent cx="6626225" cy="3301365"/>
            <wp:effectExtent l="19050" t="19050" r="22225" b="13335"/>
            <wp:docPr id="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13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B5A87FB" w14:textId="77777777" w:rsidR="00E47DE0" w:rsidRDefault="00E47DE0" w:rsidP="00E47DE0">
      <w:pPr>
        <w:pStyle w:val="Heading3"/>
      </w:pPr>
      <w:r>
        <w:t>Requirements</w:t>
      </w:r>
    </w:p>
    <w:p w14:paraId="38D6CFD0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3EF3F26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2C564D74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Helvetica</w:t>
      </w:r>
    </w:p>
    <w:p w14:paraId="05E61AE9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67A2FFDC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733E82FF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403455F1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#</w:t>
      </w:r>
      <w:r w:rsidRPr="007A59BE">
        <w:rPr>
          <w:b/>
          <w:noProof/>
        </w:rPr>
        <w:t>EDEDED</w:t>
      </w:r>
    </w:p>
    <w:p w14:paraId="32D1C835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34FA61EF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Decorate the text with </w:t>
      </w:r>
      <w:r w:rsidRPr="007A59BE">
        <w:rPr>
          <w:rStyle w:val="CodeChar"/>
          <w:rFonts w:asciiTheme="minorHAnsi" w:hAnsiTheme="minorHAnsi"/>
          <w:noProof w:val="0"/>
        </w:rPr>
        <w:t>underline</w:t>
      </w:r>
    </w:p>
    <w:p w14:paraId="048BEF0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>P</w:t>
      </w:r>
      <w:r w:rsidRPr="007A59BE">
        <w:t xml:space="preserve">addings: </w:t>
      </w:r>
      <w:r w:rsidRPr="007A59BE">
        <w:rPr>
          <w:b/>
        </w:rPr>
        <w:t>20px</w:t>
      </w:r>
    </w:p>
    <w:p w14:paraId="075CE9C2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</w:rPr>
        <w:t>Top</w:t>
      </w:r>
      <w:r w:rsidRPr="007A59BE">
        <w:rPr>
          <w:noProof/>
        </w:rPr>
        <w:t xml:space="preserve"> &amp; </w:t>
      </w:r>
      <w:r w:rsidRPr="007A59BE">
        <w:rPr>
          <w:b/>
        </w:rPr>
        <w:t>bottom</w:t>
      </w:r>
      <w:r w:rsidRPr="007A59BE">
        <w:rPr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10px</w:t>
      </w:r>
    </w:p>
    <w:p w14:paraId="12807CA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7A59BE">
        <w:rPr>
          <w:b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5px</w:t>
      </w:r>
    </w:p>
    <w:p w14:paraId="663A45CA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3px</w:t>
      </w:r>
    </w:p>
    <w:p w14:paraId="649448A6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#</w:t>
      </w:r>
      <w:r w:rsidRPr="007A59BE">
        <w:rPr>
          <w:b/>
          <w:noProof/>
        </w:rPr>
        <w:t>3B516B</w:t>
      </w:r>
    </w:p>
    <w:p w14:paraId="27B3E23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Radius of the border: </w:t>
      </w:r>
      <w:r w:rsidRPr="007A59BE">
        <w:rPr>
          <w:b/>
        </w:rPr>
        <w:t>10px</w:t>
      </w:r>
    </w:p>
    <w:p w14:paraId="3AFA56FC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floralwhite</w:t>
      </w:r>
    </w:p>
    <w:p w14:paraId="30E7D6D1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li&gt;</w:t>
      </w:r>
      <w:r w:rsidRPr="007A59BE">
        <w:t>:</w:t>
      </w:r>
    </w:p>
    <w:p w14:paraId="4928DE86" w14:textId="211F937C" w:rsidR="00AE348D" w:rsidRPr="009E6CD7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Left margin: </w:t>
      </w:r>
      <w:r w:rsidRPr="007A59BE">
        <w:rPr>
          <w:b/>
        </w:rPr>
        <w:t>20px</w:t>
      </w:r>
    </w:p>
    <w:p w14:paraId="5369B4D7" w14:textId="4E93CF98" w:rsidR="009E6CD7" w:rsidRDefault="009E6CD7" w:rsidP="009E6CD7">
      <w:pPr>
        <w:rPr>
          <w:lang w:val="bg-BG"/>
        </w:rPr>
      </w:pPr>
    </w:p>
    <w:p w14:paraId="178FDF60" w14:textId="05792199" w:rsidR="009E6CD7" w:rsidRDefault="009E6CD7" w:rsidP="009E6CD7">
      <w:pPr>
        <w:rPr>
          <w:lang w:val="bg-BG"/>
        </w:rPr>
      </w:pPr>
    </w:p>
    <w:p w14:paraId="130A9525" w14:textId="77777777" w:rsidR="009E6CD7" w:rsidRPr="009E6CD7" w:rsidRDefault="009E6CD7" w:rsidP="009E6CD7">
      <w:pPr>
        <w:rPr>
          <w:lang w:val="bg-BG"/>
        </w:rPr>
      </w:pPr>
    </w:p>
    <w:p w14:paraId="41E8C4D5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t>Styling Tables</w:t>
      </w:r>
    </w:p>
    <w:p w14:paraId="19D408F5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6684FD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1FDA62C2" wp14:editId="180B8292">
            <wp:extent cx="3800475" cy="3351667"/>
            <wp:effectExtent l="19050" t="19050" r="9525" b="20320"/>
            <wp:docPr id="1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473"/>
                    <a:stretch/>
                  </pic:blipFill>
                  <pic:spPr bwMode="auto">
                    <a:xfrm>
                      <a:off x="0" y="0"/>
                      <a:ext cx="3816629" cy="336591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BC25B8" w14:textId="77777777" w:rsidR="00E47DE0" w:rsidRDefault="00E47DE0" w:rsidP="00E47DE0">
      <w:pPr>
        <w:pStyle w:val="Heading3"/>
      </w:pPr>
      <w:r>
        <w:t>Requirements</w:t>
      </w:r>
    </w:p>
    <w:p w14:paraId="2FC6A45A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29BD8C6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5FD81A17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Montserrat</w:t>
      </w:r>
    </w:p>
    <w:p w14:paraId="006DCF6F" w14:textId="77777777" w:rsidR="00AE348D" w:rsidRPr="007A59BE" w:rsidRDefault="00AE348D" w:rsidP="00EB1CC2">
      <w:pPr>
        <w:pStyle w:val="ListParagraph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'https://fonts.googleapis.com/css?family=Montserrat';</w:t>
      </w:r>
    </w:p>
    <w:p w14:paraId="0FBB7818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5FAEEF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</w:rPr>
        <w:t>16px</w:t>
      </w:r>
    </w:p>
    <w:p w14:paraId="26AF1CB7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t>:</w:t>
      </w:r>
    </w:p>
    <w:p w14:paraId="26ED6E8A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Background color: </w:t>
      </w:r>
      <w:r w:rsidRPr="007A59BE">
        <w:rPr>
          <w:rStyle w:val="CodeChar"/>
          <w:rFonts w:asciiTheme="minorHAnsi" w:hAnsiTheme="minorHAnsi"/>
        </w:rPr>
        <w:t>lightblue</w:t>
      </w:r>
    </w:p>
    <w:p w14:paraId="7DB65BFD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rPr>
          <w:noProof/>
        </w:rPr>
        <w:t xml:space="preserve"> </w:t>
      </w:r>
      <w:r w:rsidRPr="007A59BE">
        <w:t xml:space="preserve">and </w:t>
      </w:r>
      <w:r w:rsidRPr="007A59BE">
        <w:rPr>
          <w:rStyle w:val="CodeChar"/>
        </w:rPr>
        <w:t>&lt;td&gt;</w:t>
      </w:r>
      <w:r w:rsidRPr="007A59BE">
        <w:t>:</w:t>
      </w:r>
    </w:p>
    <w:p w14:paraId="57F3F5C7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144px</w:t>
      </w:r>
    </w:p>
    <w:p w14:paraId="4528B513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32px</w:t>
      </w:r>
    </w:p>
    <w:p w14:paraId="45B7755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1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7A59BE">
        <w:rPr>
          <w:rStyle w:val="CodeChar"/>
          <w:rFonts w:asciiTheme="minorHAnsi" w:hAnsiTheme="minorHAnsi"/>
          <w:noProof w:val="0"/>
        </w:rPr>
        <w:t>#ccc</w:t>
      </w:r>
    </w:p>
    <w:p w14:paraId="2A1C6EFB" w14:textId="18086683" w:rsidR="00AE348D" w:rsidRPr="009E6CD7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Left padding: </w:t>
      </w:r>
      <w:r w:rsidRPr="007A59BE">
        <w:rPr>
          <w:b/>
        </w:rPr>
        <w:t>5px</w:t>
      </w:r>
    </w:p>
    <w:p w14:paraId="155180AA" w14:textId="4E1D01EA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9DF5D6D" w14:textId="190FFC43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54D4BC4" w14:textId="5160653C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A189020" w14:textId="1B5E19F5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4168913" w14:textId="6F9552CD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E966574" w14:textId="77777777" w:rsidR="009E6CD7" w:rsidRP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C727DFE" w14:textId="6D17E9EE" w:rsidR="0013697C" w:rsidRPr="0013697C" w:rsidRDefault="0013697C" w:rsidP="0013697C">
      <w:pPr>
        <w:pStyle w:val="Heading2"/>
        <w:rPr>
          <w:lang w:val="bg-BG"/>
        </w:rPr>
      </w:pPr>
      <w:r w:rsidRPr="0013697C">
        <w:t xml:space="preserve">Buttons </w:t>
      </w:r>
      <w:r w:rsidRPr="0013697C">
        <w:rPr>
          <w:noProof/>
        </w:rPr>
        <w:t>CSS</w:t>
      </w:r>
    </w:p>
    <w:p w14:paraId="6F5830DE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2557AC50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A18B52E" wp14:editId="60EB89D0">
            <wp:extent cx="3308754" cy="2806496"/>
            <wp:effectExtent l="19050" t="19050" r="25400" b="133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16884" cy="28133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E3A23" w14:textId="77777777" w:rsidR="00E47DE0" w:rsidRDefault="00E47DE0" w:rsidP="00E47DE0">
      <w:pPr>
        <w:pStyle w:val="Heading3"/>
      </w:pPr>
      <w:r>
        <w:t>Requirements</w:t>
      </w:r>
    </w:p>
    <w:p w14:paraId="7D84365F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 with title -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Buttons 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</w:p>
    <w:p w14:paraId="5426C6A2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2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headings</w:t>
      </w:r>
    </w:p>
    <w:p w14:paraId="6E9F12E2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9 buttons on 3 rows with class </w:t>
      </w:r>
      <w:r w:rsidRPr="0013697C">
        <w:rPr>
          <w:rStyle w:val="CodeChar"/>
          <w:lang w:eastAsia="en-GB"/>
        </w:rPr>
        <w:t>button</w:t>
      </w:r>
    </w:p>
    <w:p w14:paraId="67A466BA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first button in each row use </w:t>
      </w:r>
      <w:r w:rsidRPr="0013697C">
        <w:rPr>
          <w:rStyle w:val="CodeChar"/>
          <w:lang w:eastAsia="en-GB"/>
        </w:rPr>
        <w:t>a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2905ECE0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next two buttons in the row use </w:t>
      </w:r>
      <w:r w:rsidRPr="0013697C">
        <w:rPr>
          <w:rStyle w:val="CodeChar"/>
          <w:lang w:eastAsia="en-GB"/>
        </w:rPr>
        <w:t>button </w:t>
      </w:r>
      <w:r w:rsidRPr="0013697C">
        <w:rPr>
          <w:rFonts w:eastAsia="Times New Roman" w:cstheme="minorHAnsi"/>
          <w:color w:val="000000"/>
          <w:lang w:eastAsia="en-GB"/>
        </w:rPr>
        <w:t>tags</w:t>
      </w:r>
    </w:p>
    <w:p w14:paraId="635D1827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The buttons in the second and the third row should have class - </w:t>
      </w:r>
      <w:r w:rsidRPr="0013697C">
        <w:rPr>
          <w:rStyle w:val="CodeChar"/>
          <w:lang w:eastAsia="en-GB"/>
        </w:rPr>
        <w:t>fill</w:t>
      </w:r>
    </w:p>
    <w:p w14:paraId="057474A7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proofErr w:type="gramStart"/>
      <w:r w:rsidRPr="0013697C">
        <w:rPr>
          <w:rFonts w:eastAsia="Times New Roman" w:cstheme="minorHAnsi"/>
          <w:color w:val="000000"/>
          <w:lang w:eastAsia="en-GB"/>
        </w:rPr>
        <w:t>Every last</w:t>
      </w:r>
      <w:proofErr w:type="gramEnd"/>
      <w:r w:rsidRPr="0013697C">
        <w:rPr>
          <w:rFonts w:eastAsia="Times New Roman" w:cstheme="minorHAnsi"/>
          <w:color w:val="000000"/>
          <w:lang w:eastAsia="en-GB"/>
        </w:rPr>
        <w:t xml:space="preserve"> button in the row should have class - </w:t>
      </w:r>
      <w:r w:rsidRPr="0013697C">
        <w:rPr>
          <w:rStyle w:val="CodeChar"/>
          <w:lang w:eastAsia="en-GB"/>
        </w:rPr>
        <w:t>hover</w:t>
      </w:r>
    </w:p>
    <w:p w14:paraId="5FABCE08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You must use the following three colors: </w:t>
      </w:r>
    </w:p>
    <w:p w14:paraId="5D0BFEE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green(rgb(0, 102, 0))</w:t>
      </w:r>
    </w:p>
    <w:p w14:paraId="303F5A6F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white(rgb(251, 251, 251))</w:t>
      </w:r>
    </w:p>
    <w:p w14:paraId="097D1EB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rFonts w:asciiTheme="minorHAnsi" w:eastAsia="Times New Roman" w:hAnsiTheme="minorHAnsi" w:cstheme="minorHAnsi"/>
          <w:color w:val="000000"/>
          <w:lang w:val="bg-BG" w:eastAsia="en-GB"/>
        </w:rPr>
      </w:pPr>
      <w:r w:rsidRPr="0013697C">
        <w:rPr>
          <w:lang w:eastAsia="en-GB"/>
        </w:rPr>
        <w:t>gray(rgb(51, 51, 51))</w:t>
      </w:r>
    </w:p>
    <w:p w14:paraId="2010AD93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13697C">
        <w:rPr>
          <w:rFonts w:eastAsia="Times New Roman" w:cstheme="minorHAnsi"/>
          <w:noProof/>
          <w:color w:val="000000"/>
          <w:lang w:eastAsia="en-GB"/>
        </w:rPr>
        <w:t>CSS</w:t>
      </w:r>
      <w:r w:rsidRPr="0013697C">
        <w:rPr>
          <w:rFonts w:eastAsia="Times New Roman" w:cstheme="minorHAnsi"/>
          <w:color w:val="000000"/>
          <w:lang w:eastAsia="en-GB"/>
        </w:rPr>
        <w:t>, with the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@import</w:t>
      </w:r>
      <w:r w:rsidRPr="0013697C">
        <w:rPr>
          <w:rFonts w:eastAsia="Times New Roman" w:cstheme="minorHAnsi"/>
          <w:color w:val="000000"/>
          <w:lang w:eastAsia="en-GB"/>
        </w:rPr>
        <w:t> rule.</w:t>
      </w:r>
    </w:p>
    <w:p w14:paraId="3ADF9860" w14:textId="77777777" w:rsidR="0013697C" w:rsidRPr="0013697C" w:rsidRDefault="0013697C" w:rsidP="0013697C">
      <w:pPr>
        <w:pStyle w:val="Heading3"/>
        <w:rPr>
          <w:lang w:val="bg-BG"/>
        </w:rPr>
      </w:pPr>
      <w:r w:rsidRPr="0013697C">
        <w:t>Hints</w:t>
      </w:r>
    </w:p>
    <w:p w14:paraId="2EE568A7" w14:textId="77777777" w:rsidR="0013697C" w:rsidRPr="0013697C" w:rsidRDefault="0013697C" w:rsidP="00EB1CC2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cursor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2" w:tooltip="https://www.w3schools.com/cssref/pr_class_cursor.asp" w:history="1">
        <w:r w:rsidRPr="0013697C">
          <w:rPr>
            <w:rStyle w:val="Hyperlink"/>
            <w:rFonts w:asciiTheme="minorHAnsi" w:hAnsiTheme="minorHAnsi" w:cstheme="minorHAnsi"/>
            <w:sz w:val="22"/>
            <w:szCs w:val="22"/>
            <w:lang w:val="en-US"/>
          </w:rPr>
          <w:t>pointer</w:t>
        </w:r>
      </w:hyperlink>
    </w:p>
    <w:p w14:paraId="31EC96FA" w14:textId="567D340B" w:rsidR="0013697C" w:rsidRPr="00097CD4" w:rsidRDefault="0013697C" w:rsidP="00EB1CC2">
      <w:pPr>
        <w:pStyle w:val="code-line"/>
        <w:numPr>
          <w:ilvl w:val="0"/>
          <w:numId w:val="2"/>
        </w:numPr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outline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3" w:tooltip="https://www.w3schools.com/Css/css_outline.asp" w:history="1">
        <w:r w:rsidRPr="0013697C">
          <w:rPr>
            <w:rStyle w:val="Hyperlink"/>
            <w:rFonts w:asciiTheme="minorHAnsi" w:hAnsiTheme="minorHAnsi" w:cstheme="minorHAnsi"/>
            <w:sz w:val="22"/>
            <w:szCs w:val="22"/>
            <w:lang w:val="en-US"/>
          </w:rPr>
          <w:t>none</w:t>
        </w:r>
      </w:hyperlink>
    </w:p>
    <w:p w14:paraId="1C4276B8" w14:textId="2762B0F0" w:rsidR="00097CD4" w:rsidRPr="009E6CD7" w:rsidRDefault="00097CD4" w:rsidP="00EB1CC2">
      <w:pPr>
        <w:pStyle w:val="code-line"/>
        <w:numPr>
          <w:ilvl w:val="0"/>
          <w:numId w:val="2"/>
        </w:numPr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proofErr w:type="spellStart"/>
      <w:r w:rsidRPr="00097CD4"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en-US"/>
        </w:rPr>
        <w:t>FontAwesome</w:t>
      </w:r>
      <w:proofErr w:type="spellEnd"/>
      <w:r w:rsidRPr="00097CD4"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en-US"/>
        </w:rPr>
        <w:t>:</w:t>
      </w:r>
      <w:r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  <w:lang w:val="en-US"/>
        </w:rPr>
        <w:t xml:space="preserve"> </w:t>
      </w:r>
      <w:r w:rsidRPr="00097CD4"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  <w:lang w:val="en-US"/>
        </w:rPr>
        <w:t>https://use.fontawesome.com/releases/v5.6.3/css/all.css</w:t>
      </w:r>
    </w:p>
    <w:p w14:paraId="094B6E39" w14:textId="2DD02BCB" w:rsidR="009E6CD7" w:rsidRDefault="009E6CD7" w:rsidP="009E6CD7">
      <w:pPr>
        <w:pStyle w:val="code-line"/>
        <w:rPr>
          <w:rStyle w:val="Hyperlink"/>
          <w:rFonts w:asciiTheme="minorHAnsi" w:hAnsiTheme="minorHAnsi" w:cstheme="minorHAnsi"/>
          <w:sz w:val="22"/>
          <w:szCs w:val="22"/>
          <w:lang w:val="en-US"/>
        </w:rPr>
      </w:pPr>
    </w:p>
    <w:p w14:paraId="262CCF3C" w14:textId="2016E506" w:rsidR="009E6CD7" w:rsidRDefault="009E6CD7" w:rsidP="009E6CD7">
      <w:pPr>
        <w:pStyle w:val="code-line"/>
        <w:rPr>
          <w:rStyle w:val="Hyperlink"/>
          <w:rFonts w:asciiTheme="minorHAnsi" w:hAnsiTheme="minorHAnsi" w:cstheme="minorHAnsi"/>
          <w:sz w:val="22"/>
          <w:szCs w:val="22"/>
          <w:lang w:val="en-US"/>
        </w:rPr>
      </w:pPr>
    </w:p>
    <w:p w14:paraId="295CE1CF" w14:textId="6B4F98BD" w:rsidR="009E6CD7" w:rsidRDefault="009E6CD7" w:rsidP="009E6CD7">
      <w:pPr>
        <w:pStyle w:val="code-line"/>
        <w:rPr>
          <w:rStyle w:val="Hyperlink"/>
          <w:rFonts w:asciiTheme="minorHAnsi" w:hAnsiTheme="minorHAnsi" w:cstheme="minorHAnsi"/>
          <w:sz w:val="22"/>
          <w:szCs w:val="22"/>
          <w:lang w:val="en-US"/>
        </w:rPr>
      </w:pPr>
    </w:p>
    <w:p w14:paraId="67A382FE" w14:textId="77777777" w:rsidR="009E6CD7" w:rsidRPr="0013697C" w:rsidRDefault="009E6CD7" w:rsidP="009E6CD7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32A4C3E8" w14:textId="01C08F09" w:rsidR="0013697C" w:rsidRPr="00444937" w:rsidRDefault="0013697C" w:rsidP="0013697C">
      <w:pPr>
        <w:pStyle w:val="Heading2"/>
        <w:rPr>
          <w:lang w:val="bg-BG"/>
        </w:rPr>
      </w:pPr>
      <w:r w:rsidRPr="00444937">
        <w:t xml:space="preserve">Fonts </w:t>
      </w:r>
      <w:proofErr w:type="spellStart"/>
      <w:r w:rsidRPr="00444937">
        <w:t>Speciment</w:t>
      </w:r>
      <w:proofErr w:type="spellEnd"/>
      <w:r w:rsidRPr="00444937">
        <w:t xml:space="preserve"> – Great Vibes + </w:t>
      </w:r>
      <w:proofErr w:type="spellStart"/>
      <w:r w:rsidRPr="00444937">
        <w:t>Raleway</w:t>
      </w:r>
      <w:proofErr w:type="spellEnd"/>
      <w:r w:rsidRPr="00444937">
        <w:t xml:space="preserve"> </w:t>
      </w:r>
    </w:p>
    <w:p w14:paraId="0B79585C" w14:textId="3E57354E" w:rsidR="0013697C" w:rsidRPr="0013697C" w:rsidRDefault="0013697C" w:rsidP="0013697C">
      <w:pPr>
        <w:pStyle w:val="Index"/>
        <w:rPr>
          <w:lang w:val="bg-BG"/>
        </w:rPr>
      </w:pPr>
      <w:r w:rsidRPr="0013697C">
        <w:rPr>
          <w:lang w:eastAsia="en-GB"/>
        </w:rPr>
        <w:t>Create a web page like the following:</w:t>
      </w:r>
    </w:p>
    <w:p w14:paraId="493F6CE1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77ACD22" wp14:editId="7D1C6D5C">
            <wp:extent cx="4681412" cy="6698883"/>
            <wp:effectExtent l="19050" t="19050" r="24130" b="260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3684" cy="67021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221055" w14:textId="77777777" w:rsidR="00E47DE0" w:rsidRDefault="00E47DE0" w:rsidP="00E47DE0">
      <w:pPr>
        <w:pStyle w:val="Heading3"/>
      </w:pPr>
      <w:r>
        <w:t>Requirements</w:t>
      </w:r>
    </w:p>
    <w:p w14:paraId="5020E128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ile with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Fonts </w:t>
      </w:r>
      <w:proofErr w:type="spellStart"/>
      <w:r w:rsidRPr="0013697C">
        <w:rPr>
          <w:rFonts w:eastAsia="Times New Roman" w:cstheme="minorHAnsi"/>
          <w:b/>
          <w:bCs/>
          <w:color w:val="000000"/>
          <w:lang w:eastAsia="en-GB"/>
        </w:rPr>
        <w:t>Speciment</w:t>
      </w:r>
      <w:proofErr w:type="spellEnd"/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 Great Vibes + </w:t>
      </w:r>
      <w:proofErr w:type="spellStart"/>
      <w:r w:rsidRPr="0013697C">
        <w:rPr>
          <w:rFonts w:eastAsia="Times New Roman" w:cstheme="minorHAnsi"/>
          <w:b/>
          <w:bCs/>
          <w:color w:val="000000"/>
          <w:lang w:eastAsia="en-GB"/>
        </w:rPr>
        <w:t>Raleway</w:t>
      </w:r>
      <w:proofErr w:type="spellEnd"/>
      <w:r w:rsidRPr="0013697C">
        <w:rPr>
          <w:rFonts w:eastAsia="Times New Roman" w:cstheme="minorHAnsi"/>
          <w:color w:val="000000"/>
          <w:lang w:eastAsia="en-GB"/>
        </w:rPr>
        <w:t>" title</w:t>
      </w:r>
    </w:p>
    <w:p w14:paraId="186AAE66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Raleway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4FB143FD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5E8A1EF2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73D2022D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reat Vibes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cursiv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5AAA7780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2</w:t>
      </w:r>
    </w:p>
    <w:p w14:paraId="58B74CC7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font weight to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bold</w:t>
      </w:r>
    </w:p>
    <w:p w14:paraId="0546F5BF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t>Contrasting Colors</w:t>
      </w:r>
    </w:p>
    <w:p w14:paraId="0E4E66E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0CE361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741C073E" wp14:editId="724EC17E">
            <wp:extent cx="6626225" cy="3376930"/>
            <wp:effectExtent l="19050" t="19050" r="22225" b="1397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69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6CA3BC" w14:textId="77777777" w:rsidR="00E47DE0" w:rsidRDefault="00E47DE0" w:rsidP="00E47DE0">
      <w:pPr>
        <w:pStyle w:val="Heading3"/>
      </w:pPr>
      <w:r>
        <w:t>Requirements</w:t>
      </w:r>
    </w:p>
    <w:p w14:paraId="10181A7F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7BD40B9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0268B0BC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Helvetica</w:t>
      </w:r>
    </w:p>
    <w:p w14:paraId="0550C044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05ECAB6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637754F6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74033CCE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white</w:t>
      </w:r>
    </w:p>
    <w:p w14:paraId="3B40A32C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rticle&gt;</w:t>
      </w:r>
      <w:r w:rsidRPr="007A59BE">
        <w:t>:</w:t>
      </w:r>
    </w:p>
    <w:p w14:paraId="39C09E09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Margins: </w:t>
      </w:r>
      <w:r w:rsidRPr="007A59BE">
        <w:rPr>
          <w:b/>
          <w:noProof/>
        </w:rPr>
        <w:t>54px</w:t>
      </w:r>
    </w:p>
    <w:p w14:paraId="2D7B8AF3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  <w:noProof/>
        </w:rPr>
        <w:t>36px</w:t>
      </w:r>
    </w:p>
    <w:p w14:paraId="778E5149" w14:textId="77777777" w:rsidR="00AE348D" w:rsidRPr="007A59BE" w:rsidRDefault="00AE348D" w:rsidP="00EB1CC2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rStyle w:val="CodeChar"/>
          <w:lang w:eastAsia="en-GB"/>
        </w:rPr>
        <w:t>16px</w:t>
      </w:r>
    </w:p>
    <w:p w14:paraId="29D14286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white</w:t>
      </w:r>
    </w:p>
    <w:p w14:paraId="5BF1E2D3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Indent text in the first line </w:t>
      </w:r>
      <w:r w:rsidRPr="007A59BE">
        <w:rPr>
          <w:rStyle w:val="CodeChar"/>
          <w:rFonts w:asciiTheme="minorHAnsi" w:hAnsiTheme="minorHAnsi"/>
          <w:noProof w:val="0"/>
        </w:rPr>
        <w:t>40px</w:t>
      </w:r>
    </w:p>
    <w:p w14:paraId="699791D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b/>
          <w:noProof/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rgb(51, 102, 153)</w:t>
      </w:r>
    </w:p>
    <w:p w14:paraId="76C1DE9B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1&gt;</w:t>
      </w:r>
      <w:r w:rsidRPr="007A59BE">
        <w:t>:</w:t>
      </w:r>
    </w:p>
    <w:p w14:paraId="0685DECB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Georgia</w:t>
      </w:r>
    </w:p>
    <w:p w14:paraId="58C0B63C" w14:textId="06E53FB1" w:rsidR="00AE348D" w:rsidRPr="009E6CD7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23C90E9E" w14:textId="3AE9AA7D" w:rsidR="009E6CD7" w:rsidRDefault="009E6CD7" w:rsidP="009E6CD7">
      <w:pPr>
        <w:rPr>
          <w:lang w:val="bg-BG"/>
        </w:rPr>
      </w:pPr>
    </w:p>
    <w:p w14:paraId="313E5F45" w14:textId="40D99616" w:rsidR="009E6CD7" w:rsidRDefault="009E6CD7" w:rsidP="009E6CD7">
      <w:pPr>
        <w:rPr>
          <w:lang w:val="bg-BG"/>
        </w:rPr>
      </w:pPr>
    </w:p>
    <w:p w14:paraId="765F906C" w14:textId="77777777" w:rsidR="009E6CD7" w:rsidRPr="009E6CD7" w:rsidRDefault="009E6CD7" w:rsidP="009E6CD7">
      <w:pPr>
        <w:rPr>
          <w:lang w:val="bg-BG"/>
        </w:rPr>
      </w:pPr>
    </w:p>
    <w:p w14:paraId="1A059BF9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t xml:space="preserve">The Making of a </w:t>
      </w:r>
      <w:r w:rsidRPr="007A59BE">
        <w:rPr>
          <w:noProof/>
        </w:rPr>
        <w:t xml:space="preserve">CSS </w:t>
      </w:r>
      <w:r w:rsidRPr="007A59BE">
        <w:t>Font</w:t>
      </w:r>
    </w:p>
    <w:p w14:paraId="643D4DE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EE2D52A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93D04FE" wp14:editId="74F5659A">
            <wp:extent cx="5063706" cy="3076938"/>
            <wp:effectExtent l="19050" t="19050" r="22860" b="28575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737"/>
                    <a:stretch/>
                  </pic:blipFill>
                  <pic:spPr bwMode="auto">
                    <a:xfrm>
                      <a:off x="0" y="0"/>
                      <a:ext cx="5085282" cy="30900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99E726" w14:textId="77777777" w:rsidR="00E47DE0" w:rsidRDefault="00E47DE0" w:rsidP="00E47DE0">
      <w:pPr>
        <w:pStyle w:val="Heading3"/>
      </w:pPr>
      <w:r>
        <w:t>Requirements</w:t>
      </w:r>
    </w:p>
    <w:p w14:paraId="662E94A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40ACF2C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4DBA9D6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darkred</w:t>
      </w:r>
    </w:p>
    <w:p w14:paraId="0B357122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1&gt;</w:t>
      </w:r>
      <w:r w:rsidRPr="007A59BE">
        <w:t>:</w:t>
      </w:r>
    </w:p>
    <w:p w14:paraId="1C41CA5E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  <w:noProof/>
        </w:rPr>
        <w:t>'Righteous'</w:t>
      </w:r>
    </w:p>
    <w:p w14:paraId="22FD47A6" w14:textId="77777777" w:rsidR="00AE348D" w:rsidRPr="007A59BE" w:rsidRDefault="00AE348D" w:rsidP="00EB1CC2">
      <w:pPr>
        <w:pStyle w:val="ListParagraph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url('https://fonts.googleapis.com/css2?family=Righteous&amp;display=swap');</w:t>
      </w:r>
    </w:p>
    <w:p w14:paraId="69B27A6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cursive</w:t>
      </w:r>
    </w:p>
    <w:p w14:paraId="7F0FA09A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45px</w:t>
      </w:r>
    </w:p>
    <w:p w14:paraId="15914190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weight: </w:t>
      </w:r>
      <w:r w:rsidRPr="007A59BE">
        <w:rPr>
          <w:b/>
        </w:rPr>
        <w:t>normal</w:t>
      </w:r>
    </w:p>
    <w:p w14:paraId="008CF07B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60px</w:t>
      </w:r>
    </w:p>
    <w:p w14:paraId="39F256E1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7A59BE">
        <w:rPr>
          <w:noProof/>
        </w:rPr>
        <w:t xml:space="preserve">Text color: </w:t>
      </w:r>
      <w:r w:rsidRPr="007A59BE">
        <w:rPr>
          <w:b/>
          <w:noProof/>
        </w:rPr>
        <w:t>#fff</w:t>
      </w:r>
    </w:p>
    <w:p w14:paraId="20FBD86C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l characters to be </w:t>
      </w:r>
      <w:r w:rsidRPr="007A59BE">
        <w:rPr>
          <w:b/>
          <w:noProof/>
        </w:rPr>
        <w:t>UPPERCASE</w:t>
      </w:r>
    </w:p>
    <w:p w14:paraId="78AA6EA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3D636764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29822AB1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30px</w:t>
      </w:r>
    </w:p>
    <w:p w14:paraId="01AC871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50px</w:t>
      </w:r>
    </w:p>
    <w:p w14:paraId="52C75F70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-1px</w:t>
      </w:r>
    </w:p>
    <w:p w14:paraId="45A51C9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>Text color: #</w:t>
      </w:r>
      <w:r w:rsidRPr="007A59BE">
        <w:rPr>
          <w:b/>
          <w:noProof/>
        </w:rPr>
        <w:t>DFBF84</w:t>
      </w:r>
    </w:p>
    <w:p w14:paraId="6A47841B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l characters to be </w:t>
      </w:r>
      <w:r w:rsidRPr="007A59BE">
        <w:rPr>
          <w:b/>
          <w:noProof/>
        </w:rPr>
        <w:t>UPPERCASE</w:t>
      </w:r>
    </w:p>
    <w:p w14:paraId="54A3EE2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2FF5238B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6A615440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  <w:noProof/>
        </w:rPr>
        <w:t>'Orienta'</w:t>
      </w:r>
    </w:p>
    <w:p w14:paraId="32EA0367" w14:textId="77777777" w:rsidR="00AE348D" w:rsidRPr="007A59BE" w:rsidRDefault="00AE348D" w:rsidP="00EB1CC2">
      <w:pPr>
        <w:pStyle w:val="ListParagraph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url('https://fonts.googleapis.com/css2?family=Orienta&amp;display=swap');</w:t>
      </w:r>
    </w:p>
    <w:p w14:paraId="56914C5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1F29F80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6px</w:t>
      </w:r>
    </w:p>
    <w:p w14:paraId="281DD3C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24px</w:t>
      </w:r>
    </w:p>
    <w:p w14:paraId="1B5256F5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>Text color: #</w:t>
      </w:r>
      <w:r w:rsidRPr="007A59BE">
        <w:rPr>
          <w:b/>
        </w:rPr>
        <w:t>f6f6f6</w:t>
      </w:r>
    </w:p>
    <w:p w14:paraId="40DEAA6E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6F0B6AEF" w14:textId="77777777" w:rsidR="00AE348D" w:rsidRPr="0009677E" w:rsidRDefault="00AE348D" w:rsidP="00AE348D">
      <w:pPr>
        <w:pStyle w:val="Heading2"/>
        <w:rPr>
          <w:lang w:val="bg-BG"/>
        </w:rPr>
      </w:pPr>
      <w:r w:rsidRPr="0009677E">
        <w:t>Font Awesome Icons</w:t>
      </w:r>
    </w:p>
    <w:p w14:paraId="241254FA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6E52C1ED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BCED804" wp14:editId="1941D4AB">
            <wp:extent cx="3523875" cy="2581275"/>
            <wp:effectExtent l="19050" t="19050" r="1968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27057" cy="258360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807893" w14:textId="77777777" w:rsidR="00E47DE0" w:rsidRDefault="00E47DE0" w:rsidP="00E47DE0">
      <w:pPr>
        <w:pStyle w:val="Heading3"/>
      </w:pPr>
      <w:r>
        <w:t>Requirements</w:t>
      </w:r>
    </w:p>
    <w:p w14:paraId="6231E1E6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nav&gt;</w:t>
      </w:r>
      <w:r w:rsidRPr="0009677E">
        <w:rPr>
          <w:noProof/>
        </w:rPr>
        <w:t xml:space="preserve"> </w:t>
      </w:r>
      <w:r w:rsidRPr="0009677E">
        <w:t xml:space="preserve">and separately </w:t>
      </w:r>
      <w:r w:rsidRPr="0009677E">
        <w:rPr>
          <w:rStyle w:val="CodeChar"/>
        </w:rPr>
        <w:t>&lt;p&gt;</w:t>
      </w:r>
      <w:r w:rsidRPr="0009677E">
        <w:t>.</w:t>
      </w:r>
    </w:p>
    <w:p w14:paraId="2EB41849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nav&gt;</w:t>
      </w:r>
      <w:r w:rsidRPr="0009677E">
        <w:rPr>
          <w:noProof/>
        </w:rPr>
        <w:t xml:space="preserve"> with</w:t>
      </w:r>
    </w:p>
    <w:p w14:paraId="4E14794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ul&gt;</w:t>
      </w:r>
      <w:r w:rsidRPr="0009677E">
        <w:rPr>
          <w:noProof/>
        </w:rPr>
        <w:t xml:space="preserve"> and in it </w:t>
      </w:r>
    </w:p>
    <w:p w14:paraId="027E04BF" w14:textId="77777777" w:rsidR="00AE348D" w:rsidRPr="0009677E" w:rsidRDefault="00AE348D" w:rsidP="00EB1CC2">
      <w:pPr>
        <w:pStyle w:val="ListParagraph"/>
        <w:numPr>
          <w:ilvl w:val="2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li&gt;</w:t>
      </w:r>
      <w:r w:rsidRPr="0009677E">
        <w:rPr>
          <w:noProof/>
        </w:rPr>
        <w:t xml:space="preserve"> and in it</w:t>
      </w:r>
    </w:p>
    <w:p w14:paraId="3788C657" w14:textId="77777777" w:rsidR="00AE348D" w:rsidRPr="0009677E" w:rsidRDefault="00AE348D" w:rsidP="00EB1CC2">
      <w:pPr>
        <w:pStyle w:val="ListParagraph"/>
        <w:numPr>
          <w:ilvl w:val="3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a&gt;</w:t>
      </w:r>
      <w:r w:rsidRPr="0009677E">
        <w:rPr>
          <w:noProof/>
        </w:rPr>
        <w:t xml:space="preserve"> and in it </w:t>
      </w:r>
    </w:p>
    <w:p w14:paraId="152DBEDE" w14:textId="77777777" w:rsidR="00AE348D" w:rsidRPr="0009677E" w:rsidRDefault="00AE348D" w:rsidP="00EB1CC2">
      <w:pPr>
        <w:pStyle w:val="Code"/>
        <w:numPr>
          <w:ilvl w:val="4"/>
          <w:numId w:val="6"/>
        </w:numPr>
        <w:rPr>
          <w:lang w:val="bg-BG"/>
        </w:rPr>
      </w:pPr>
      <w:r w:rsidRPr="0009677E">
        <w:t>&lt;i&gt;</w:t>
      </w:r>
      <w:r w:rsidRPr="0009677E">
        <w:rPr>
          <w:rFonts w:asciiTheme="minorHAnsi" w:hAnsiTheme="minorHAnsi" w:cstheme="minorHAnsi"/>
          <w:b w:val="0"/>
          <w:bCs/>
        </w:rPr>
        <w:t xml:space="preserve"> + text</w:t>
      </w:r>
    </w:p>
    <w:p w14:paraId="17000B2A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rPr>
          <w:noProof/>
        </w:rPr>
        <w:t xml:space="preserve"> with three buttons</w:t>
      </w:r>
    </w:p>
    <w:p w14:paraId="77B90CC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shopping"</w:t>
      </w:r>
    </w:p>
    <w:p w14:paraId="112CACFA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info"</w:t>
      </w:r>
    </w:p>
    <w:p w14:paraId="79F4B594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delete"</w:t>
      </w:r>
    </w:p>
    <w:p w14:paraId="3BE6E8E6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4819C65" w14:textId="77777777" w:rsidR="00AE348D" w:rsidRPr="0009677E" w:rsidRDefault="00AE348D" w:rsidP="00EB1CC2">
      <w:pPr>
        <w:pStyle w:val="ListParagraph"/>
        <w:numPr>
          <w:ilvl w:val="0"/>
          <w:numId w:val="7"/>
        </w:numPr>
        <w:rPr>
          <w:lang w:val="bg-BG"/>
        </w:rPr>
      </w:pPr>
      <w:r w:rsidRPr="0009677E">
        <w:t>Import font awesome link</w:t>
      </w:r>
    </w:p>
    <w:p w14:paraId="1B598431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  <w:r w:rsidRPr="0009677E">
        <w:t>:</w:t>
      </w:r>
    </w:p>
    <w:p w14:paraId="543119CD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proxima-nova</w:t>
      </w:r>
      <w:r w:rsidRPr="0009677E">
        <w:rPr>
          <w:noProof/>
        </w:rPr>
        <w:t>, "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"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7AB7AAAE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731BD3E9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nav&gt;</w:t>
      </w:r>
      <w:r w:rsidRPr="0009677E">
        <w:t>:</w:t>
      </w:r>
      <w:r w:rsidRPr="0009677E">
        <w:rPr>
          <w:rStyle w:val="CodeChar"/>
        </w:rPr>
        <w:t xml:space="preserve"> </w:t>
      </w:r>
    </w:p>
    <w:p w14:paraId="0D9D97D8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200px</w:t>
      </w:r>
    </w:p>
    <w:p w14:paraId="71D6F93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>Solid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09677E">
        <w:rPr>
          <w:rStyle w:val="CodeChar"/>
          <w:rFonts w:asciiTheme="minorHAnsi" w:hAnsiTheme="minorHAnsi"/>
          <w:noProof w:val="0"/>
        </w:rPr>
        <w:t>1px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09677E">
        <w:rPr>
          <w:rStyle w:val="CodeChar"/>
          <w:rFonts w:asciiTheme="minorHAnsi" w:hAnsiTheme="minorHAnsi"/>
          <w:noProof w:val="0"/>
        </w:rPr>
        <w:t>#e3e3e3</w:t>
      </w:r>
    </w:p>
    <w:p w14:paraId="5F243C60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4px</w:t>
      </w:r>
    </w:p>
    <w:p w14:paraId="0C2D171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0px</w:t>
      </w:r>
    </w:p>
    <w:p w14:paraId="38DC0D53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09677E">
        <w:rPr>
          <w:rStyle w:val="CodeChar"/>
          <w:rFonts w:asciiTheme="minorHAnsi" w:hAnsiTheme="minorHAnsi"/>
          <w:noProof w:val="0"/>
        </w:rPr>
        <w:t>#f5f5f5</w:t>
      </w:r>
    </w:p>
    <w:p w14:paraId="6CF7EA90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li&gt;</w:t>
      </w:r>
      <w:r w:rsidRPr="0009677E">
        <w:t>:</w:t>
      </w:r>
    </w:p>
    <w:p w14:paraId="7DEE861A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 xml:space="preserve">None </w:t>
      </w:r>
      <w:r w:rsidRPr="0009677E">
        <w:rPr>
          <w:rStyle w:val="CodeChar"/>
          <w:rFonts w:asciiTheme="minorHAnsi" w:hAnsiTheme="minorHAnsi"/>
          <w:b w:val="0"/>
          <w:noProof w:val="0"/>
        </w:rPr>
        <w:t>list style</w:t>
      </w:r>
    </w:p>
    <w:p w14:paraId="429B93F3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5px</w:t>
      </w:r>
    </w:p>
    <w:p w14:paraId="65879888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Left margin: </w:t>
      </w:r>
      <w:r w:rsidRPr="0009677E">
        <w:rPr>
          <w:rStyle w:val="CodeChar"/>
          <w:rFonts w:asciiTheme="minorHAnsi" w:hAnsiTheme="minorHAnsi"/>
          <w:noProof w:val="0"/>
        </w:rPr>
        <w:t>-15px</w:t>
      </w:r>
    </w:p>
    <w:p w14:paraId="1DF38FA5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a&gt;</w:t>
      </w:r>
      <w:r w:rsidRPr="0009677E">
        <w:t>:</w:t>
      </w:r>
    </w:p>
    <w:p w14:paraId="23DA788C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proofErr w:type="gramStart"/>
      <w:r w:rsidRPr="0009677E">
        <w:rPr>
          <w:rStyle w:val="CodeChar"/>
          <w:rFonts w:asciiTheme="minorHAnsi" w:hAnsiTheme="minorHAnsi"/>
          <w:noProof w:val="0"/>
        </w:rPr>
        <w:t>None</w:t>
      </w:r>
      <w:proofErr w:type="gramEnd"/>
      <w:r w:rsidRPr="0009677E">
        <w:rPr>
          <w:rStyle w:val="CodeChar"/>
          <w:rFonts w:asciiTheme="minorHAnsi" w:hAnsiTheme="minorHAnsi"/>
          <w:noProof w:val="0"/>
        </w:rPr>
        <w:t xml:space="preserve"> </w:t>
      </w:r>
      <w:r w:rsidRPr="0009677E">
        <w:rPr>
          <w:rStyle w:val="CodeChar"/>
          <w:rFonts w:asciiTheme="minorHAnsi" w:hAnsiTheme="minorHAnsi"/>
          <w:b w:val="0"/>
          <w:noProof w:val="0"/>
        </w:rPr>
        <w:t>text decoration</w:t>
      </w:r>
    </w:p>
    <w:p w14:paraId="0F4F50E7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Text color </w:t>
      </w:r>
      <w:r w:rsidRPr="0009677E">
        <w:rPr>
          <w:rStyle w:val="CodeChar"/>
          <w:rFonts w:asciiTheme="minorHAnsi" w:hAnsiTheme="minorHAnsi"/>
          <w:noProof w:val="0"/>
        </w:rPr>
        <w:t>#c83025</w:t>
      </w:r>
    </w:p>
    <w:p w14:paraId="70DF70AD" w14:textId="77777777" w:rsidR="00AE348D" w:rsidRPr="0009677E" w:rsidRDefault="00AE348D" w:rsidP="00EB1CC2">
      <w:pPr>
        <w:pStyle w:val="Code"/>
        <w:numPr>
          <w:ilvl w:val="0"/>
          <w:numId w:val="6"/>
        </w:numPr>
        <w:rPr>
          <w:lang w:val="bg-BG"/>
        </w:rPr>
      </w:pPr>
      <w:r w:rsidRPr="0009677E">
        <w:t>&lt;i&gt;</w:t>
      </w:r>
      <w:r w:rsidRPr="0009677E">
        <w:rPr>
          <w:rFonts w:asciiTheme="minorHAnsi" w:hAnsiTheme="minorHAnsi" w:cstheme="minorHAnsi"/>
          <w:b w:val="0"/>
        </w:rPr>
        <w:t>:</w:t>
      </w:r>
    </w:p>
    <w:p w14:paraId="46F296F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1.14em</w:t>
      </w:r>
    </w:p>
    <w:p w14:paraId="6396F805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09677E">
        <w:rPr>
          <w:rStyle w:val="CodeChar"/>
          <w:rFonts w:asciiTheme="minorHAnsi" w:hAnsiTheme="minorHAnsi"/>
          <w:noProof w:val="0"/>
        </w:rPr>
        <w:t>0.28em</w:t>
      </w:r>
    </w:p>
    <w:p w14:paraId="31B5B3AE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</w:t>
      </w:r>
      <w:r w:rsidRPr="0009677E">
        <w:rPr>
          <w:rStyle w:val="CodeChar"/>
          <w:rFonts w:asciiTheme="minorHAnsi" w:hAnsiTheme="minorHAnsi"/>
          <w:noProof w:val="0"/>
        </w:rPr>
        <w:t>all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the </w:t>
      </w:r>
      <w:r w:rsidRPr="0009677E">
        <w:rPr>
          <w:b/>
          <w:noProof/>
        </w:rPr>
        <w:t>buttons</w:t>
      </w:r>
      <w:r w:rsidRPr="0009677E">
        <w:rPr>
          <w:noProof/>
        </w:rPr>
        <w:t>:</w:t>
      </w:r>
    </w:p>
    <w:p w14:paraId="22BAE837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4px</w:t>
      </w:r>
      <w:r w:rsidRPr="0009677E">
        <w:rPr>
          <w:rStyle w:val="CodeChar"/>
          <w:rFonts w:asciiTheme="minorHAnsi" w:hAnsiTheme="minorHAnsi"/>
          <w:b w:val="0"/>
        </w:rPr>
        <w:t xml:space="preserve"> </w:t>
      </w:r>
    </w:p>
    <w:p w14:paraId="776B3CD3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12px</w:t>
      </w:r>
    </w:p>
    <w:p w14:paraId="6809695B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noProof/>
        </w:rPr>
        <w:t xml:space="preserve">Height of the line: </w:t>
      </w:r>
      <w:r w:rsidRPr="0009677E">
        <w:rPr>
          <w:rStyle w:val="CodeChar"/>
          <w:rFonts w:asciiTheme="minorHAnsi" w:hAnsiTheme="minorHAnsi"/>
        </w:rPr>
        <w:t>20px</w:t>
      </w:r>
    </w:p>
    <w:p w14:paraId="4C1BA7E4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Text color</w:t>
      </w:r>
      <w:r w:rsidRPr="0009677E">
        <w:rPr>
          <w:rStyle w:val="CodeChar"/>
          <w:rFonts w:asciiTheme="minorHAnsi" w:hAnsiTheme="minorHAnsi"/>
        </w:rPr>
        <w:t>: #ffffff</w:t>
      </w:r>
    </w:p>
    <w:p w14:paraId="5C04BBE1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Border</w:t>
      </w:r>
      <w:r w:rsidRPr="0009677E">
        <w:rPr>
          <w:rStyle w:val="CodeChar"/>
          <w:rFonts w:asciiTheme="minorHAnsi" w:hAnsiTheme="minorHAnsi"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 xml:space="preserve">color: </w:t>
      </w:r>
      <w:r w:rsidRPr="0009677E">
        <w:rPr>
          <w:rStyle w:val="CodeChar"/>
          <w:rFonts w:asciiTheme="minorHAnsi" w:hAnsiTheme="minorHAnsi"/>
        </w:rPr>
        <w:t>rgba(0, 0, 0, 0.1) rgba(0, 0, 0, 0.1) rgba(0, 0, 0, 0.25)</w:t>
      </w:r>
    </w:p>
    <w:p w14:paraId="3CA88FB7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 xml:space="preserve">Cursor: </w:t>
      </w:r>
      <w:r w:rsidRPr="0009677E">
        <w:rPr>
          <w:rStyle w:val="CodeChar"/>
          <w:rFonts w:asciiTheme="minorHAnsi" w:hAnsiTheme="minorHAnsi"/>
        </w:rPr>
        <w:t>pointer</w:t>
      </w:r>
    </w:p>
    <w:p w14:paraId="299E2551" w14:textId="77777777" w:rsidR="00AE348D" w:rsidRPr="0009677E" w:rsidRDefault="00AE348D" w:rsidP="00AE348D">
      <w:pPr>
        <w:rPr>
          <w:bCs/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shopping</w:t>
      </w:r>
      <w:r w:rsidRPr="0009677E">
        <w:rPr>
          <w:bCs/>
          <w:noProof/>
        </w:rPr>
        <w:t>:</w:t>
      </w:r>
    </w:p>
    <w:p w14:paraId="330A52FE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83a94c</w:t>
      </w:r>
    </w:p>
    <w:p w14:paraId="2E1EA773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info</w:t>
      </w:r>
      <w:r w:rsidRPr="0009677E">
        <w:rPr>
          <w:bCs/>
          <w:noProof/>
        </w:rPr>
        <w:t>:</w:t>
      </w:r>
    </w:p>
    <w:p w14:paraId="690AC410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008ed0</w:t>
      </w:r>
    </w:p>
    <w:p w14:paraId="5D10791F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delete</w:t>
      </w:r>
      <w:r w:rsidRPr="0009677E">
        <w:rPr>
          <w:bCs/>
          <w:noProof/>
        </w:rPr>
        <w:t>:</w:t>
      </w:r>
    </w:p>
    <w:p w14:paraId="5C0375E6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cc4036</w:t>
      </w:r>
    </w:p>
    <w:p w14:paraId="06C5B744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t>Icon Font Buttons</w:t>
      </w:r>
    </w:p>
    <w:p w14:paraId="6A14577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296C26B4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B4EFE30" wp14:editId="607A4164">
            <wp:extent cx="5063706" cy="1457211"/>
            <wp:effectExtent l="0" t="0" r="381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06" cy="14572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7A59BE">
        <w:t xml:space="preserve">         </w:t>
      </w:r>
    </w:p>
    <w:p w14:paraId="41C9CCCF" w14:textId="77777777" w:rsidR="00E47DE0" w:rsidRDefault="00E47DE0" w:rsidP="00E47DE0">
      <w:pPr>
        <w:pStyle w:val="Heading3"/>
      </w:pPr>
      <w:r>
        <w:t>Requirements</w:t>
      </w:r>
    </w:p>
    <w:p w14:paraId="1A24C29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F4ADE40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a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>.</w:t>
      </w:r>
    </w:p>
    <w:p w14:paraId="463CEF3A" w14:textId="77777777" w:rsidR="00AE348D" w:rsidRPr="00B73A7C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yellow"/>
          <w:lang w:val="bg-BG"/>
        </w:rPr>
      </w:pPr>
      <w:r w:rsidRPr="00B73A7C">
        <w:rPr>
          <w:rStyle w:val="CodeChar"/>
          <w:highlight w:val="yellow"/>
        </w:rPr>
        <w:t>&lt;body&gt;</w:t>
      </w:r>
      <w:r w:rsidRPr="00B73A7C">
        <w:rPr>
          <w:highlight w:val="yellow"/>
        </w:rPr>
        <w:t>:</w:t>
      </w:r>
    </w:p>
    <w:p w14:paraId="2AB263D5" w14:textId="77777777" w:rsidR="00AE348D" w:rsidRPr="00B73A7C" w:rsidRDefault="00AE348D" w:rsidP="00EB1CC2">
      <w:pPr>
        <w:pStyle w:val="ListParagraph"/>
        <w:numPr>
          <w:ilvl w:val="1"/>
          <w:numId w:val="10"/>
        </w:numPr>
        <w:rPr>
          <w:highlight w:val="yellow"/>
          <w:lang w:val="bg-BG"/>
        </w:rPr>
      </w:pPr>
      <w:r w:rsidRPr="00B73A7C">
        <w:rPr>
          <w:highlight w:val="yellow"/>
        </w:rPr>
        <w:t xml:space="preserve">Font: </w:t>
      </w:r>
      <w:r w:rsidRPr="00B73A7C">
        <w:rPr>
          <w:b/>
          <w:highlight w:val="yellow"/>
        </w:rPr>
        <w:t>Arial</w:t>
      </w:r>
    </w:p>
    <w:p w14:paraId="18AC9B1A" w14:textId="77777777" w:rsidR="00AE348D" w:rsidRPr="00B73A7C" w:rsidRDefault="00AE348D" w:rsidP="00EB1CC2">
      <w:pPr>
        <w:pStyle w:val="ListParagraph"/>
        <w:numPr>
          <w:ilvl w:val="1"/>
          <w:numId w:val="10"/>
        </w:numPr>
        <w:rPr>
          <w:highlight w:val="yellow"/>
          <w:lang w:val="bg-BG"/>
        </w:rPr>
      </w:pPr>
      <w:r w:rsidRPr="00B73A7C">
        <w:rPr>
          <w:highlight w:val="yellow"/>
        </w:rPr>
        <w:t xml:space="preserve">Generic Font: </w:t>
      </w:r>
      <w:r w:rsidRPr="00B73A7C">
        <w:rPr>
          <w:b/>
          <w:highlight w:val="yellow"/>
        </w:rPr>
        <w:t>serif</w:t>
      </w:r>
    </w:p>
    <w:p w14:paraId="30C6FB2E" w14:textId="4A36F688" w:rsidR="00AE348D" w:rsidRPr="00B73A7C" w:rsidRDefault="00AE348D" w:rsidP="00EB1CC2">
      <w:pPr>
        <w:pStyle w:val="ListParagraph"/>
        <w:numPr>
          <w:ilvl w:val="1"/>
          <w:numId w:val="10"/>
        </w:numPr>
        <w:rPr>
          <w:highlight w:val="yellow"/>
          <w:lang w:val="bg-BG"/>
        </w:rPr>
      </w:pPr>
      <w:r w:rsidRPr="00B73A7C">
        <w:rPr>
          <w:highlight w:val="yellow"/>
        </w:rPr>
        <w:t xml:space="preserve">Height of the line: </w:t>
      </w:r>
      <w:r w:rsidRPr="00B73A7C">
        <w:rPr>
          <w:b/>
          <w:highlight w:val="yellow"/>
        </w:rPr>
        <w:t>3</w:t>
      </w:r>
    </w:p>
    <w:p w14:paraId="5C9ED92B" w14:textId="77777777" w:rsidR="00AE348D" w:rsidRPr="00B73A7C" w:rsidRDefault="00AE348D" w:rsidP="00EB1CC2">
      <w:pPr>
        <w:pStyle w:val="ListParagraph"/>
        <w:numPr>
          <w:ilvl w:val="1"/>
          <w:numId w:val="10"/>
        </w:numPr>
        <w:rPr>
          <w:highlight w:val="yellow"/>
          <w:lang w:val="bg-BG"/>
        </w:rPr>
      </w:pPr>
      <w:r w:rsidRPr="00B73A7C">
        <w:rPr>
          <w:highlight w:val="yellow"/>
        </w:rPr>
        <w:t xml:space="preserve">Font size: </w:t>
      </w:r>
      <w:r w:rsidRPr="00B73A7C">
        <w:rPr>
          <w:b/>
          <w:highlight w:val="yellow"/>
        </w:rPr>
        <w:t>18px</w:t>
      </w:r>
    </w:p>
    <w:p w14:paraId="54FE2F12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&gt;</w:t>
      </w:r>
      <w:r w:rsidRPr="007A59BE">
        <w:t>:</w:t>
      </w:r>
    </w:p>
    <w:p w14:paraId="3660A752" w14:textId="77777777" w:rsidR="00AE348D" w:rsidRPr="00B73A7C" w:rsidRDefault="00AE348D" w:rsidP="00EB1CC2">
      <w:pPr>
        <w:pStyle w:val="ListParagraph"/>
        <w:numPr>
          <w:ilvl w:val="1"/>
          <w:numId w:val="10"/>
        </w:numPr>
        <w:rPr>
          <w:highlight w:val="yellow"/>
          <w:lang w:val="bg-BG"/>
        </w:rPr>
      </w:pPr>
      <w:r w:rsidRPr="00B73A7C">
        <w:rPr>
          <w:b/>
          <w:noProof/>
          <w:highlight w:val="yellow"/>
        </w:rPr>
        <w:t>None</w:t>
      </w:r>
      <w:r w:rsidRPr="00B73A7C">
        <w:rPr>
          <w:highlight w:val="yellow"/>
        </w:rPr>
        <w:t xml:space="preserve"> text decoration</w:t>
      </w:r>
    </w:p>
    <w:p w14:paraId="34FFD034" w14:textId="77777777" w:rsidR="00AE348D" w:rsidRPr="00B73A7C" w:rsidRDefault="00AE348D" w:rsidP="00EB1CC2">
      <w:pPr>
        <w:pStyle w:val="ListParagraph"/>
        <w:numPr>
          <w:ilvl w:val="1"/>
          <w:numId w:val="10"/>
        </w:numPr>
        <w:rPr>
          <w:highlight w:val="yellow"/>
          <w:lang w:val="bg-BG"/>
        </w:rPr>
      </w:pPr>
      <w:r w:rsidRPr="00B73A7C">
        <w:rPr>
          <w:highlight w:val="yellow"/>
        </w:rPr>
        <w:t xml:space="preserve">Text color: </w:t>
      </w:r>
      <w:r w:rsidRPr="00B73A7C">
        <w:rPr>
          <w:b/>
          <w:noProof/>
          <w:highlight w:val="yellow"/>
        </w:rPr>
        <w:t>#fff</w:t>
      </w:r>
    </w:p>
    <w:p w14:paraId="54E32571" w14:textId="77777777" w:rsidR="00AE348D" w:rsidRPr="00B73A7C" w:rsidRDefault="00AE348D" w:rsidP="00EB1CC2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highlight w:val="yellow"/>
          <w:lang w:val="bg-BG" w:eastAsia="en-GB"/>
        </w:rPr>
      </w:pPr>
      <w:r w:rsidRPr="00B73A7C">
        <w:rPr>
          <w:rFonts w:eastAsia="Times New Roman" w:cstheme="minorHAnsi"/>
          <w:color w:val="000000"/>
          <w:highlight w:val="yellow"/>
          <w:lang w:eastAsia="en-GB"/>
        </w:rPr>
        <w:t>Set the border radius to </w:t>
      </w:r>
      <w:r w:rsidRPr="00B73A7C">
        <w:rPr>
          <w:b/>
          <w:highlight w:val="yellow"/>
          <w:lang w:eastAsia="en-GB"/>
        </w:rPr>
        <w:t>5.40px</w:t>
      </w:r>
    </w:p>
    <w:p w14:paraId="292055FD" w14:textId="77777777" w:rsidR="00AE348D" w:rsidRPr="00B73A7C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highlight w:val="yellow"/>
          <w:lang w:val="bg-BG"/>
        </w:rPr>
      </w:pPr>
      <w:r w:rsidRPr="00B73A7C">
        <w:rPr>
          <w:b/>
          <w:noProof/>
          <w:highlight w:val="yellow"/>
        </w:rPr>
        <w:t>Top</w:t>
      </w:r>
      <w:r w:rsidRPr="00B73A7C">
        <w:rPr>
          <w:noProof/>
          <w:highlight w:val="yellow"/>
        </w:rPr>
        <w:t xml:space="preserve"> &amp; </w:t>
      </w:r>
      <w:r w:rsidRPr="00B73A7C">
        <w:rPr>
          <w:rStyle w:val="CodeChar"/>
          <w:rFonts w:asciiTheme="minorHAnsi" w:hAnsiTheme="minorHAnsi"/>
          <w:highlight w:val="yellow"/>
        </w:rPr>
        <w:t>bottom</w:t>
      </w:r>
      <w:r w:rsidRPr="00B73A7C">
        <w:rPr>
          <w:noProof/>
          <w:highlight w:val="yellow"/>
        </w:rPr>
        <w:t xml:space="preserve"> </w:t>
      </w:r>
      <w:r w:rsidRPr="00B73A7C">
        <w:rPr>
          <w:highlight w:val="yellow"/>
        </w:rPr>
        <w:t>paddings</w:t>
      </w:r>
      <w:r w:rsidRPr="00B73A7C">
        <w:rPr>
          <w:rStyle w:val="CodeChar"/>
          <w:rFonts w:asciiTheme="minorHAnsi" w:hAnsiTheme="minorHAnsi"/>
          <w:highlight w:val="yellow"/>
        </w:rPr>
        <w:t xml:space="preserve"> 12.6</w:t>
      </w:r>
      <w:r w:rsidRPr="00B73A7C">
        <w:rPr>
          <w:b/>
          <w:highlight w:val="yellow"/>
          <w:lang w:eastAsia="en-GB"/>
        </w:rPr>
        <w:t>px</w:t>
      </w:r>
    </w:p>
    <w:p w14:paraId="588FA100" w14:textId="77777777" w:rsidR="00AE348D" w:rsidRPr="00B73A7C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highlight w:val="yellow"/>
          <w:lang w:val="bg-BG"/>
        </w:rPr>
      </w:pPr>
      <w:r w:rsidRPr="00B73A7C">
        <w:rPr>
          <w:b/>
          <w:noProof/>
          <w:highlight w:val="yellow"/>
        </w:rPr>
        <w:t>Left</w:t>
      </w:r>
      <w:r w:rsidRPr="00B73A7C">
        <w:rPr>
          <w:highlight w:val="yellow"/>
        </w:rPr>
        <w:t xml:space="preserve"> </w:t>
      </w:r>
      <w:r w:rsidRPr="00B73A7C">
        <w:rPr>
          <w:noProof/>
          <w:highlight w:val="yellow"/>
        </w:rPr>
        <w:t xml:space="preserve">&amp; </w:t>
      </w:r>
      <w:r w:rsidRPr="00B73A7C">
        <w:rPr>
          <w:b/>
          <w:noProof/>
          <w:highlight w:val="yellow"/>
        </w:rPr>
        <w:t>right</w:t>
      </w:r>
      <w:r w:rsidRPr="00B73A7C">
        <w:rPr>
          <w:b/>
          <w:bCs/>
          <w:noProof/>
          <w:highlight w:val="yellow"/>
        </w:rPr>
        <w:t xml:space="preserve"> </w:t>
      </w:r>
      <w:r w:rsidRPr="00B73A7C">
        <w:rPr>
          <w:highlight w:val="yellow"/>
        </w:rPr>
        <w:t>paddings</w:t>
      </w:r>
      <w:r w:rsidRPr="00B73A7C">
        <w:rPr>
          <w:rStyle w:val="CodeChar"/>
          <w:rFonts w:asciiTheme="minorHAnsi" w:hAnsiTheme="minorHAnsi"/>
          <w:highlight w:val="yellow"/>
        </w:rPr>
        <w:t xml:space="preserve"> 27px</w:t>
      </w:r>
    </w:p>
    <w:p w14:paraId="192071E4" w14:textId="77777777" w:rsidR="00AE348D" w:rsidRPr="00E23FC9" w:rsidRDefault="00AE348D" w:rsidP="00EB1CC2">
      <w:pPr>
        <w:pStyle w:val="ListParagraph"/>
        <w:numPr>
          <w:ilvl w:val="0"/>
          <w:numId w:val="10"/>
        </w:numPr>
        <w:rPr>
          <w:bCs/>
          <w:highlight w:val="yellow"/>
          <w:lang w:val="bg-BG"/>
        </w:rPr>
      </w:pPr>
      <w:r w:rsidRPr="00E23FC9">
        <w:rPr>
          <w:bCs/>
          <w:highlight w:val="yellow"/>
        </w:rPr>
        <w:t xml:space="preserve">When the mouse course is over </w:t>
      </w:r>
      <w:r w:rsidRPr="00E23FC9">
        <w:rPr>
          <w:bCs/>
          <w:noProof/>
          <w:highlight w:val="yellow"/>
        </w:rPr>
        <w:t>(</w:t>
      </w:r>
      <w:r w:rsidRPr="00E23FC9">
        <w:rPr>
          <w:rStyle w:val="CodeChar"/>
          <w:highlight w:val="yellow"/>
        </w:rPr>
        <w:t>a:hover</w:t>
      </w:r>
      <w:r w:rsidRPr="00E23FC9">
        <w:rPr>
          <w:bCs/>
          <w:noProof/>
          <w:highlight w:val="yellow"/>
        </w:rPr>
        <w:t>)</w:t>
      </w:r>
      <w:r w:rsidRPr="00E23FC9">
        <w:rPr>
          <w:bCs/>
          <w:highlight w:val="yellow"/>
        </w:rPr>
        <w:t>:</w:t>
      </w:r>
    </w:p>
    <w:p w14:paraId="0CBDF918" w14:textId="77777777" w:rsidR="00AE348D" w:rsidRPr="00E23FC9" w:rsidRDefault="00AE348D" w:rsidP="00EB1CC2">
      <w:pPr>
        <w:pStyle w:val="ListParagraph"/>
        <w:numPr>
          <w:ilvl w:val="1"/>
          <w:numId w:val="10"/>
        </w:numPr>
        <w:rPr>
          <w:bCs/>
          <w:highlight w:val="yellow"/>
          <w:lang w:val="bg-BG"/>
        </w:rPr>
      </w:pPr>
      <w:r w:rsidRPr="00E23FC9">
        <w:rPr>
          <w:bCs/>
          <w:noProof/>
          <w:highlight w:val="yellow"/>
        </w:rPr>
        <w:t xml:space="preserve">Change the </w:t>
      </w:r>
      <w:r w:rsidRPr="00E23FC9">
        <w:rPr>
          <w:b/>
          <w:noProof/>
          <w:highlight w:val="yellow"/>
        </w:rPr>
        <w:t>text color</w:t>
      </w:r>
      <w:r w:rsidRPr="00E23FC9">
        <w:rPr>
          <w:bCs/>
          <w:noProof/>
          <w:highlight w:val="yellow"/>
        </w:rPr>
        <w:t xml:space="preserve"> to </w:t>
      </w:r>
      <w:r w:rsidRPr="00E23FC9">
        <w:rPr>
          <w:b/>
          <w:noProof/>
          <w:highlight w:val="yellow"/>
        </w:rPr>
        <w:t>#eee</w:t>
      </w:r>
    </w:p>
    <w:p w14:paraId="6F09C936" w14:textId="77777777" w:rsidR="00AE348D" w:rsidRPr="00250352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yellow"/>
          <w:lang w:val="bg-BG"/>
        </w:rPr>
      </w:pPr>
      <w:r w:rsidRPr="00250352">
        <w:rPr>
          <w:rStyle w:val="CodeChar"/>
          <w:highlight w:val="yellow"/>
        </w:rPr>
        <w:t>&lt;i&gt;</w:t>
      </w:r>
      <w:r w:rsidRPr="00250352">
        <w:rPr>
          <w:highlight w:val="yellow"/>
        </w:rPr>
        <w:t>:</w:t>
      </w:r>
    </w:p>
    <w:p w14:paraId="6578FEFF" w14:textId="77777777" w:rsidR="00AE348D" w:rsidRPr="00250352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highlight w:val="yellow"/>
          <w:lang w:val="bg-BG"/>
        </w:rPr>
      </w:pPr>
      <w:r w:rsidRPr="00250352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Right padding: </w:t>
      </w:r>
      <w:r w:rsidRPr="00250352">
        <w:rPr>
          <w:b/>
          <w:highlight w:val="yellow"/>
          <w:lang w:eastAsia="en-GB"/>
        </w:rPr>
        <w:t>5.40px</w:t>
      </w:r>
    </w:p>
    <w:p w14:paraId="6DDB6981" w14:textId="77777777" w:rsidR="00AE348D" w:rsidRPr="00250352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yellow"/>
          <w:lang w:val="bg-BG"/>
        </w:rPr>
      </w:pPr>
      <w:r w:rsidRPr="00250352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The </w:t>
      </w:r>
      <w:r w:rsidRPr="00250352">
        <w:rPr>
          <w:rFonts w:eastAsia="Times New Roman" w:cstheme="minorHAnsi"/>
          <w:b/>
          <w:bCs/>
          <w:color w:val="000000"/>
          <w:highlight w:val="yellow"/>
          <w:lang w:eastAsia="en-GB"/>
        </w:rPr>
        <w:t>anchor</w:t>
      </w:r>
      <w:r w:rsidRPr="00250352">
        <w:rPr>
          <w:rFonts w:eastAsia="Times New Roman" w:cstheme="minorHAnsi"/>
          <w:color w:val="000000"/>
          <w:highlight w:val="yellow"/>
          <w:lang w:eastAsia="en-GB"/>
        </w:rPr>
        <w:t xml:space="preserve"> </w:t>
      </w:r>
      <w:r w:rsidRPr="00250352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with </w:t>
      </w:r>
      <w:r w:rsidRPr="00250352">
        <w:rPr>
          <w:rStyle w:val="CodeChar"/>
          <w:rFonts w:asciiTheme="minorHAnsi" w:hAnsiTheme="minorHAnsi"/>
          <w:highlight w:val="yellow"/>
        </w:rPr>
        <w:t>class="green</w:t>
      </w:r>
      <w:r w:rsidRPr="00250352">
        <w:rPr>
          <w:rStyle w:val="CodeChar"/>
          <w:rFonts w:asciiTheme="minorHAnsi" w:hAnsiTheme="minorHAnsi"/>
          <w:noProof w:val="0"/>
          <w:highlight w:val="yellow"/>
        </w:rPr>
        <w:t>"&gt;</w:t>
      </w:r>
      <w:r w:rsidRPr="00250352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</w:t>
      </w:r>
      <w:r w:rsidRPr="00250352">
        <w:rPr>
          <w:rStyle w:val="CodeChar"/>
          <w:rFonts w:asciiTheme="minorHAnsi" w:hAnsiTheme="minorHAnsi"/>
          <w:b w:val="0"/>
          <w:highlight w:val="yellow"/>
        </w:rPr>
        <w:t>(</w:t>
      </w:r>
      <w:r w:rsidRPr="00250352">
        <w:rPr>
          <w:rStyle w:val="CodeChar"/>
          <w:rFonts w:asciiTheme="minorHAnsi" w:hAnsiTheme="minorHAnsi"/>
          <w:b w:val="0"/>
          <w:noProof w:val="0"/>
          <w:highlight w:val="yellow"/>
        </w:rPr>
        <w:t>you can select them like that</w:t>
      </w:r>
      <w:proofErr w:type="gramStart"/>
      <w:r w:rsidRPr="00250352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: </w:t>
      </w:r>
      <w:r w:rsidRPr="00250352">
        <w:rPr>
          <w:rStyle w:val="CodeChar"/>
          <w:highlight w:val="yellow"/>
        </w:rPr>
        <w:t>.green</w:t>
      </w:r>
      <w:proofErr w:type="gramEnd"/>
      <w:r w:rsidRPr="00250352">
        <w:rPr>
          <w:rStyle w:val="CodeChar"/>
          <w:rFonts w:asciiTheme="minorHAnsi" w:hAnsiTheme="minorHAnsi"/>
          <w:b w:val="0"/>
          <w:highlight w:val="yellow"/>
        </w:rPr>
        <w:t>)</w:t>
      </w:r>
    </w:p>
    <w:p w14:paraId="156B7725" w14:textId="77777777" w:rsidR="00AE348D" w:rsidRPr="00250352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highlight w:val="yellow"/>
          <w:lang w:val="bg-BG"/>
        </w:rPr>
      </w:pPr>
      <w:r w:rsidRPr="00250352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Background color: </w:t>
      </w:r>
      <w:r w:rsidRPr="00250352">
        <w:rPr>
          <w:rStyle w:val="CodeChar"/>
          <w:rFonts w:asciiTheme="minorHAnsi" w:hAnsiTheme="minorHAnsi"/>
          <w:noProof w:val="0"/>
          <w:highlight w:val="yellow"/>
        </w:rPr>
        <w:t>green</w:t>
      </w:r>
    </w:p>
    <w:p w14:paraId="56C694E4" w14:textId="77777777" w:rsidR="00AE348D" w:rsidRPr="00250352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yellow"/>
          <w:lang w:val="bg-BG"/>
        </w:rPr>
      </w:pPr>
      <w:r w:rsidRPr="00250352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The </w:t>
      </w:r>
      <w:r w:rsidRPr="00250352">
        <w:rPr>
          <w:rFonts w:eastAsia="Times New Roman" w:cstheme="minorHAnsi"/>
          <w:b/>
          <w:bCs/>
          <w:color w:val="000000"/>
          <w:highlight w:val="yellow"/>
          <w:lang w:eastAsia="en-GB"/>
        </w:rPr>
        <w:t>anchor</w:t>
      </w:r>
      <w:r w:rsidRPr="00250352">
        <w:rPr>
          <w:rFonts w:eastAsia="Times New Roman" w:cstheme="minorHAnsi"/>
          <w:color w:val="000000"/>
          <w:highlight w:val="yellow"/>
          <w:lang w:eastAsia="en-GB"/>
        </w:rPr>
        <w:t xml:space="preserve"> </w:t>
      </w:r>
      <w:r w:rsidRPr="00250352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with </w:t>
      </w:r>
      <w:r w:rsidRPr="00250352">
        <w:rPr>
          <w:rStyle w:val="CodeChar"/>
          <w:rFonts w:asciiTheme="minorHAnsi" w:hAnsiTheme="minorHAnsi"/>
          <w:highlight w:val="yellow"/>
        </w:rPr>
        <w:t>class="orange</w:t>
      </w:r>
      <w:r w:rsidRPr="00250352">
        <w:rPr>
          <w:rStyle w:val="CodeChar"/>
          <w:rFonts w:asciiTheme="minorHAnsi" w:hAnsiTheme="minorHAnsi"/>
          <w:noProof w:val="0"/>
          <w:highlight w:val="yellow"/>
        </w:rPr>
        <w:t>"&gt;</w:t>
      </w:r>
      <w:r w:rsidRPr="00250352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</w:t>
      </w:r>
      <w:r w:rsidRPr="00250352">
        <w:rPr>
          <w:rStyle w:val="CodeChar"/>
          <w:rFonts w:asciiTheme="minorHAnsi" w:hAnsiTheme="minorHAnsi"/>
          <w:b w:val="0"/>
          <w:highlight w:val="yellow"/>
        </w:rPr>
        <w:t>(</w:t>
      </w:r>
      <w:r w:rsidRPr="00250352">
        <w:rPr>
          <w:rStyle w:val="CodeChar"/>
          <w:rFonts w:asciiTheme="minorHAnsi" w:hAnsiTheme="minorHAnsi"/>
          <w:b w:val="0"/>
          <w:noProof w:val="0"/>
          <w:highlight w:val="yellow"/>
        </w:rPr>
        <w:t>you can select them like that</w:t>
      </w:r>
      <w:proofErr w:type="gramStart"/>
      <w:r w:rsidRPr="00250352">
        <w:rPr>
          <w:rStyle w:val="CodeChar"/>
          <w:rFonts w:asciiTheme="minorHAnsi" w:hAnsiTheme="minorHAnsi"/>
          <w:b w:val="0"/>
          <w:noProof w:val="0"/>
          <w:highlight w:val="yellow"/>
        </w:rPr>
        <w:t>:</w:t>
      </w:r>
      <w:r w:rsidRPr="00250352">
        <w:rPr>
          <w:rStyle w:val="CodeChar"/>
          <w:highlight w:val="yellow"/>
        </w:rPr>
        <w:t xml:space="preserve"> .orange</w:t>
      </w:r>
      <w:proofErr w:type="gramEnd"/>
      <w:r w:rsidRPr="00250352">
        <w:rPr>
          <w:rStyle w:val="CodeChar"/>
          <w:rFonts w:asciiTheme="minorHAnsi" w:hAnsiTheme="minorHAnsi"/>
          <w:b w:val="0"/>
          <w:highlight w:val="yellow"/>
        </w:rPr>
        <w:t>)</w:t>
      </w:r>
    </w:p>
    <w:p w14:paraId="1B4ACF7D" w14:textId="77777777" w:rsidR="00AE348D" w:rsidRPr="00250352" w:rsidRDefault="00AE348D" w:rsidP="00EB1CC2">
      <w:pPr>
        <w:pStyle w:val="ListParagraph"/>
        <w:numPr>
          <w:ilvl w:val="1"/>
          <w:numId w:val="10"/>
        </w:numPr>
        <w:rPr>
          <w:highlight w:val="yellow"/>
          <w:lang w:val="bg-BG"/>
        </w:rPr>
      </w:pPr>
      <w:r w:rsidRPr="00250352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Background color: </w:t>
      </w:r>
      <w:r w:rsidRPr="00250352">
        <w:rPr>
          <w:rStyle w:val="CodeChar"/>
          <w:highlight w:val="yellow"/>
        </w:rPr>
        <w:t>orange</w:t>
      </w:r>
    </w:p>
    <w:p w14:paraId="2006AE07" w14:textId="77777777" w:rsidR="00AE348D" w:rsidRPr="005E334A" w:rsidRDefault="00AE348D" w:rsidP="00EB1CC2">
      <w:pPr>
        <w:numPr>
          <w:ilvl w:val="0"/>
          <w:numId w:val="4"/>
        </w:numPr>
        <w:spacing w:line="240" w:lineRule="auto"/>
        <w:ind w:left="714" w:hanging="357"/>
        <w:rPr>
          <w:rFonts w:eastAsia="Times New Roman" w:cstheme="minorHAnsi"/>
          <w:highlight w:val="yellow"/>
          <w:lang w:val="bg-BG" w:eastAsia="en-GB"/>
        </w:rPr>
      </w:pPr>
      <w:r w:rsidRPr="005E334A">
        <w:rPr>
          <w:rFonts w:eastAsia="Times New Roman" w:cstheme="minorHAnsi"/>
          <w:highlight w:val="yellow"/>
          <w:lang w:eastAsia="en-GB"/>
        </w:rPr>
        <w:t>Use </w:t>
      </w:r>
      <w:r w:rsidRPr="005E334A">
        <w:rPr>
          <w:rFonts w:eastAsia="Times New Roman" w:cstheme="minorHAnsi"/>
          <w:b/>
          <w:bCs/>
          <w:noProof/>
          <w:highlight w:val="yellow"/>
          <w:lang w:eastAsia="en-GB"/>
        </w:rPr>
        <w:t>FontAwesome</w:t>
      </w:r>
      <w:r w:rsidRPr="005E334A">
        <w:rPr>
          <w:rFonts w:eastAsia="Times New Roman" w:cstheme="minorHAnsi"/>
          <w:noProof/>
          <w:highlight w:val="yellow"/>
          <w:lang w:eastAsia="en-GB"/>
        </w:rPr>
        <w:t> </w:t>
      </w:r>
      <w:r w:rsidRPr="005E334A">
        <w:rPr>
          <w:rFonts w:eastAsia="Times New Roman" w:cstheme="minorHAnsi"/>
          <w:highlight w:val="yellow"/>
          <w:lang w:eastAsia="en-GB"/>
        </w:rPr>
        <w:t xml:space="preserve">for this task. Import it in your </w:t>
      </w:r>
      <w:r w:rsidRPr="005E334A">
        <w:rPr>
          <w:rFonts w:eastAsia="Times New Roman" w:cstheme="minorHAnsi"/>
          <w:noProof/>
          <w:highlight w:val="yellow"/>
          <w:lang w:eastAsia="en-GB"/>
        </w:rPr>
        <w:t>CSS</w:t>
      </w:r>
      <w:r w:rsidRPr="005E334A">
        <w:rPr>
          <w:rFonts w:eastAsia="Times New Roman" w:cstheme="minorHAnsi"/>
          <w:highlight w:val="yellow"/>
          <w:lang w:eastAsia="en-GB"/>
        </w:rPr>
        <w:t>, with the </w:t>
      </w:r>
      <w:r w:rsidRPr="005E334A">
        <w:rPr>
          <w:rStyle w:val="CodeChar"/>
          <w:highlight w:val="yellow"/>
          <w:lang w:eastAsia="en-GB"/>
        </w:rPr>
        <w:t>@import</w:t>
      </w:r>
      <w:r w:rsidRPr="005E334A">
        <w:rPr>
          <w:rFonts w:eastAsia="Times New Roman" w:cstheme="minorHAnsi"/>
          <w:noProof/>
          <w:highlight w:val="yellow"/>
          <w:lang w:eastAsia="en-GB"/>
        </w:rPr>
        <w:t> </w:t>
      </w:r>
      <w:r w:rsidRPr="005E334A">
        <w:rPr>
          <w:rFonts w:eastAsia="Times New Roman" w:cstheme="minorHAnsi"/>
          <w:highlight w:val="yellow"/>
          <w:lang w:eastAsia="en-GB"/>
        </w:rPr>
        <w:t>rule</w:t>
      </w:r>
    </w:p>
    <w:p w14:paraId="279A68CB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t>Icon Font List</w:t>
      </w:r>
    </w:p>
    <w:p w14:paraId="69B2FC80" w14:textId="77777777" w:rsidR="00AE348D" w:rsidRPr="007A59BE" w:rsidRDefault="00AE348D" w:rsidP="00AE348D">
      <w:pPr>
        <w:rPr>
          <w:lang w:val="bg-BG"/>
        </w:rPr>
      </w:pPr>
      <w:r w:rsidRPr="007A59BE">
        <w:t>Create a webpage like the following:</w:t>
      </w:r>
    </w:p>
    <w:p w14:paraId="128DA2A7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6668947" wp14:editId="16AD2869">
            <wp:extent cx="5002909" cy="2752725"/>
            <wp:effectExtent l="19050" t="19050" r="2667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06587" cy="27547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EAC44F" w14:textId="77777777" w:rsidR="00E47DE0" w:rsidRDefault="00E47DE0" w:rsidP="00E47DE0">
      <w:pPr>
        <w:pStyle w:val="Heading3"/>
      </w:pPr>
      <w:r>
        <w:t>Requirements</w:t>
      </w:r>
    </w:p>
    <w:p w14:paraId="13F4414D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1C79F008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li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check</w:t>
      </w:r>
      <w:r w:rsidRPr="007A59BE">
        <w:t xml:space="preserve">,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 xml:space="preserve">, </w:t>
      </w:r>
      <w:r w:rsidRPr="007A59BE">
        <w:rPr>
          <w:rStyle w:val="CodeChar"/>
        </w:rPr>
        <w:t>fab fa-twitter</w:t>
      </w:r>
      <w:r w:rsidRPr="007A59BE">
        <w:t xml:space="preserve">, </w:t>
      </w:r>
      <w:r w:rsidRPr="007A59BE">
        <w:rPr>
          <w:rStyle w:val="CodeChar"/>
        </w:rPr>
        <w:t>fab fa-linkedin</w:t>
      </w:r>
      <w:r w:rsidRPr="007A59BE">
        <w:t>.</w:t>
      </w:r>
    </w:p>
    <w:p w14:paraId="0CFA1A35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71CC18A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Verdana, Geneva, Tahoma</w:t>
      </w:r>
    </w:p>
    <w:p w14:paraId="3DDB923E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B8635DB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56CCEA86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0E4DF9F7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ul&gt;</w:t>
      </w:r>
      <w:r w:rsidRPr="007A59BE">
        <w:t>:</w:t>
      </w:r>
    </w:p>
    <w:p w14:paraId="607B1FB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Set the list style type to </w:t>
      </w:r>
      <w:r w:rsidRPr="007A59BE">
        <w:rPr>
          <w:rStyle w:val="CodeChar"/>
          <w:rFonts w:asciiTheme="minorHAnsi" w:hAnsiTheme="minorHAnsi"/>
          <w:noProof w:val="0"/>
        </w:rPr>
        <w:t>none</w:t>
      </w:r>
    </w:p>
    <w:p w14:paraId="6E7BB485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check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check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1AC94FC0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#2fcc71</w:t>
      </w:r>
    </w:p>
    <w:p w14:paraId="38052EE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39E5FA16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star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star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46B7FC7A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coral</w:t>
      </w:r>
    </w:p>
    <w:p w14:paraId="1B5DB009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74370955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contact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contact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7E6DE754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#3498da</w:t>
      </w:r>
    </w:p>
    <w:p w14:paraId="59507F9E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003CC537" w14:textId="77777777" w:rsidR="00AE348D" w:rsidRPr="007A59BE" w:rsidRDefault="00AE348D" w:rsidP="00EB1CC2">
      <w:pPr>
        <w:numPr>
          <w:ilvl w:val="0"/>
          <w:numId w:val="10"/>
        </w:numPr>
        <w:spacing w:line="240" w:lineRule="auto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342FD38D" w14:textId="77777777" w:rsidR="0013697C" w:rsidRPr="0013697C" w:rsidRDefault="0013697C" w:rsidP="0013697C">
      <w:pPr>
        <w:pStyle w:val="Heading2"/>
        <w:rPr>
          <w:lang w:val="bg-BG"/>
        </w:rPr>
      </w:pPr>
      <w:r w:rsidRPr="0013697C">
        <w:t xml:space="preserve">Create Typography </w:t>
      </w:r>
      <w:r w:rsidRPr="0013697C">
        <w:rPr>
          <w:noProof/>
        </w:rPr>
        <w:t>CSS</w:t>
      </w:r>
    </w:p>
    <w:p w14:paraId="29D3A270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370B70D7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25593D98" wp14:editId="4584ADD8">
            <wp:extent cx="3315786" cy="6031230"/>
            <wp:effectExtent l="19050" t="19050" r="18415" b="266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3886" cy="60459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D2D9A8" w14:textId="77777777" w:rsidR="00E47DE0" w:rsidRDefault="00E47DE0" w:rsidP="00E47DE0">
      <w:pPr>
        <w:pStyle w:val="Heading3"/>
      </w:pPr>
      <w:r>
        <w:t>Requirements</w:t>
      </w:r>
    </w:p>
    <w:p w14:paraId="619976ED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and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style.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s</w:t>
      </w:r>
    </w:p>
    <w:p w14:paraId="5774429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document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itle</w:t>
      </w:r>
      <w:r w:rsidRPr="0013697C">
        <w:rPr>
          <w:rFonts w:eastAsia="Times New Roman" w:cstheme="minorHAnsi"/>
          <w:color w:val="000000"/>
          <w:lang w:eastAsia="en-GB"/>
        </w:rPr>
        <w:t> to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ypography</w:t>
      </w:r>
      <w:r w:rsidRPr="0013697C">
        <w:rPr>
          <w:rFonts w:eastAsia="Times New Roman" w:cstheme="minorHAnsi"/>
          <w:bCs/>
          <w:color w:val="000000"/>
          <w:lang w:eastAsia="en-GB"/>
        </w:rPr>
        <w:t>"</w:t>
      </w:r>
    </w:p>
    <w:p w14:paraId="222C0C5A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elvetica, 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0EE29C95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269DC956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0E41AD7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eorgia, 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08A8F4D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 headings from </w:t>
      </w:r>
      <w:r w:rsidRPr="0013697C">
        <w:rPr>
          <w:rStyle w:val="CodeChar"/>
          <w:lang w:eastAsia="en-GB"/>
        </w:rPr>
        <w:t>h1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 </w:t>
      </w:r>
      <w:r w:rsidRPr="0013697C">
        <w:rPr>
          <w:rStyle w:val="CodeChar"/>
          <w:lang w:eastAsia="en-GB"/>
        </w:rPr>
        <w:t>h6</w:t>
      </w:r>
    </w:p>
    <w:p w14:paraId="54C6B06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Create a </w:t>
      </w:r>
      <w:r w:rsidRPr="0013697C">
        <w:rPr>
          <w:rFonts w:eastAsia="Times New Roman" w:cstheme="minorHAnsi"/>
          <w:noProof/>
          <w:color w:val="000000"/>
          <w:lang w:eastAsia="en-GB"/>
        </w:rPr>
        <w:t>HTML </w:t>
      </w:r>
      <w:r w:rsidRPr="0013697C">
        <w:rPr>
          <w:rStyle w:val="CodeChar"/>
          <w:lang w:eastAsia="en-GB"/>
        </w:rPr>
        <w:t>tabl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and style it</w:t>
      </w:r>
    </w:p>
    <w:p w14:paraId="656B463F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blockquot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5F72DA5E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left border with </w:t>
      </w:r>
      <w:r w:rsidRPr="0013697C">
        <w:rPr>
          <w:rStyle w:val="CodeChar"/>
          <w:lang w:eastAsia="en-GB"/>
        </w:rPr>
        <w:t>rgb(221,221,221)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color</w:t>
      </w:r>
    </w:p>
    <w:p w14:paraId="54302F2D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font to </w:t>
      </w:r>
      <w:r w:rsidRPr="0013697C">
        <w:rPr>
          <w:rStyle w:val="CodeChar"/>
          <w:lang w:eastAsia="en-GB"/>
        </w:rPr>
        <w:t>italic</w:t>
      </w:r>
    </w:p>
    <w:p w14:paraId="578EA1D2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r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the horizontal lines</w:t>
      </w:r>
    </w:p>
    <w:p w14:paraId="592EBD29" w14:textId="51658AA2" w:rsidR="00640502" w:rsidRPr="0013697C" w:rsidRDefault="00640502" w:rsidP="0013697C">
      <w:pPr>
        <w:rPr>
          <w:lang w:val="bg-BG"/>
        </w:rPr>
      </w:pPr>
    </w:p>
    <w:sectPr w:rsidR="00640502" w:rsidRPr="0013697C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A92B3B" w14:textId="77777777" w:rsidR="001A0B2A" w:rsidRDefault="001A0B2A" w:rsidP="008068A2">
      <w:pPr>
        <w:spacing w:after="0" w:line="240" w:lineRule="auto"/>
      </w:pPr>
      <w:r>
        <w:separator/>
      </w:r>
    </w:p>
  </w:endnote>
  <w:endnote w:type="continuationSeparator" w:id="0">
    <w:p w14:paraId="2F665AE8" w14:textId="77777777" w:rsidR="001A0B2A" w:rsidRDefault="001A0B2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641B56" w14:textId="77777777" w:rsidR="001A0B2A" w:rsidRDefault="001A0B2A" w:rsidP="008068A2">
      <w:pPr>
        <w:spacing w:after="0" w:line="240" w:lineRule="auto"/>
      </w:pPr>
      <w:r>
        <w:separator/>
      </w:r>
    </w:p>
  </w:footnote>
  <w:footnote w:type="continuationSeparator" w:id="0">
    <w:p w14:paraId="1463954D" w14:textId="77777777" w:rsidR="001A0B2A" w:rsidRDefault="001A0B2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BF5D82"/>
    <w:multiLevelType w:val="hybridMultilevel"/>
    <w:tmpl w:val="37343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3A0355D"/>
    <w:multiLevelType w:val="hybridMultilevel"/>
    <w:tmpl w:val="BCFEF202"/>
    <w:lvl w:ilvl="0" w:tplc="085C2E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E562C7A"/>
    <w:multiLevelType w:val="hybridMultilevel"/>
    <w:tmpl w:val="1E08A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16410238">
    <w:abstractNumId w:val="2"/>
  </w:num>
  <w:num w:numId="2" w16cid:durableId="1936206501">
    <w:abstractNumId w:val="9"/>
  </w:num>
  <w:num w:numId="3" w16cid:durableId="409818311">
    <w:abstractNumId w:val="6"/>
  </w:num>
  <w:num w:numId="4" w16cid:durableId="563376940">
    <w:abstractNumId w:val="0"/>
  </w:num>
  <w:num w:numId="5" w16cid:durableId="2095856233">
    <w:abstractNumId w:val="1"/>
  </w:num>
  <w:num w:numId="6" w16cid:durableId="1252080885">
    <w:abstractNumId w:val="5"/>
  </w:num>
  <w:num w:numId="7" w16cid:durableId="923757084">
    <w:abstractNumId w:val="3"/>
  </w:num>
  <w:num w:numId="8" w16cid:durableId="466510164">
    <w:abstractNumId w:val="8"/>
  </w:num>
  <w:num w:numId="9" w16cid:durableId="1308583889">
    <w:abstractNumId w:val="7"/>
  </w:num>
  <w:num w:numId="10" w16cid:durableId="973753042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7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0srS0MDUzMDBX0lEKTi0uzszPAykwrgUAVFVfs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7CD4"/>
    <w:rsid w:val="000A6794"/>
    <w:rsid w:val="000B39E6"/>
    <w:rsid w:val="000B56F0"/>
    <w:rsid w:val="000C5361"/>
    <w:rsid w:val="00103906"/>
    <w:rsid w:val="00113D9C"/>
    <w:rsid w:val="001275B9"/>
    <w:rsid w:val="0013697C"/>
    <w:rsid w:val="00142C75"/>
    <w:rsid w:val="001449E8"/>
    <w:rsid w:val="001477E4"/>
    <w:rsid w:val="001619DF"/>
    <w:rsid w:val="00164CDC"/>
    <w:rsid w:val="00167CF1"/>
    <w:rsid w:val="00171021"/>
    <w:rsid w:val="00175E1D"/>
    <w:rsid w:val="001837BD"/>
    <w:rsid w:val="00183A2C"/>
    <w:rsid w:val="001A0B2A"/>
    <w:rsid w:val="001A6728"/>
    <w:rsid w:val="001B7060"/>
    <w:rsid w:val="001C1FCD"/>
    <w:rsid w:val="001D2464"/>
    <w:rsid w:val="001D50AE"/>
    <w:rsid w:val="001E1161"/>
    <w:rsid w:val="001E192E"/>
    <w:rsid w:val="001E3FEF"/>
    <w:rsid w:val="00202683"/>
    <w:rsid w:val="00215FCE"/>
    <w:rsid w:val="002326A7"/>
    <w:rsid w:val="00232E7D"/>
    <w:rsid w:val="00250352"/>
    <w:rsid w:val="00257DD3"/>
    <w:rsid w:val="00264287"/>
    <w:rsid w:val="0026589D"/>
    <w:rsid w:val="002664E1"/>
    <w:rsid w:val="002674C4"/>
    <w:rsid w:val="002819B5"/>
    <w:rsid w:val="002853F4"/>
    <w:rsid w:val="00285941"/>
    <w:rsid w:val="00294177"/>
    <w:rsid w:val="00296F9F"/>
    <w:rsid w:val="002A2D2D"/>
    <w:rsid w:val="002A690A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82A79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E6C4C"/>
    <w:rsid w:val="003F1864"/>
    <w:rsid w:val="0041081C"/>
    <w:rsid w:val="004118DC"/>
    <w:rsid w:val="004311CA"/>
    <w:rsid w:val="00444937"/>
    <w:rsid w:val="004606BF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32C9"/>
    <w:rsid w:val="0050017E"/>
    <w:rsid w:val="00503820"/>
    <w:rsid w:val="005054C7"/>
    <w:rsid w:val="00507F81"/>
    <w:rsid w:val="005172E9"/>
    <w:rsid w:val="00517B12"/>
    <w:rsid w:val="00524271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223F"/>
    <w:rsid w:val="005E334A"/>
    <w:rsid w:val="005E6CC9"/>
    <w:rsid w:val="00600083"/>
    <w:rsid w:val="00604363"/>
    <w:rsid w:val="00606F76"/>
    <w:rsid w:val="00624212"/>
    <w:rsid w:val="006242A9"/>
    <w:rsid w:val="00624DCF"/>
    <w:rsid w:val="006259AF"/>
    <w:rsid w:val="0063342B"/>
    <w:rsid w:val="00640502"/>
    <w:rsid w:val="00644D27"/>
    <w:rsid w:val="006640AE"/>
    <w:rsid w:val="00670041"/>
    <w:rsid w:val="00671FE2"/>
    <w:rsid w:val="00686C0C"/>
    <w:rsid w:val="00692B38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230D"/>
    <w:rsid w:val="0079324A"/>
    <w:rsid w:val="00794EEE"/>
    <w:rsid w:val="007A24C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1B94"/>
    <w:rsid w:val="00801E67"/>
    <w:rsid w:val="00803217"/>
    <w:rsid w:val="008063E1"/>
    <w:rsid w:val="008068A2"/>
    <w:rsid w:val="00806C6E"/>
    <w:rsid w:val="008105A0"/>
    <w:rsid w:val="00825990"/>
    <w:rsid w:val="00836CA4"/>
    <w:rsid w:val="0083721A"/>
    <w:rsid w:val="00845103"/>
    <w:rsid w:val="0085184F"/>
    <w:rsid w:val="00861625"/>
    <w:rsid w:val="008617B5"/>
    <w:rsid w:val="00870828"/>
    <w:rsid w:val="00876934"/>
    <w:rsid w:val="0088080B"/>
    <w:rsid w:val="008B07D7"/>
    <w:rsid w:val="008B557F"/>
    <w:rsid w:val="008B6250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6B5E"/>
    <w:rsid w:val="0092145D"/>
    <w:rsid w:val="00922A9A"/>
    <w:rsid w:val="009254B7"/>
    <w:rsid w:val="00930CEE"/>
    <w:rsid w:val="00932F9C"/>
    <w:rsid w:val="00941FFF"/>
    <w:rsid w:val="00955691"/>
    <w:rsid w:val="00961157"/>
    <w:rsid w:val="00965C5B"/>
    <w:rsid w:val="0096684B"/>
    <w:rsid w:val="00972C7F"/>
    <w:rsid w:val="00976E46"/>
    <w:rsid w:val="0098205B"/>
    <w:rsid w:val="009B4FB4"/>
    <w:rsid w:val="009C0C39"/>
    <w:rsid w:val="009D1805"/>
    <w:rsid w:val="009E1A09"/>
    <w:rsid w:val="009E6CD7"/>
    <w:rsid w:val="00A02545"/>
    <w:rsid w:val="00A025E6"/>
    <w:rsid w:val="00A05555"/>
    <w:rsid w:val="00A06D89"/>
    <w:rsid w:val="00A17383"/>
    <w:rsid w:val="00A35790"/>
    <w:rsid w:val="00A438C2"/>
    <w:rsid w:val="00A45A89"/>
    <w:rsid w:val="00A47F12"/>
    <w:rsid w:val="00A602E1"/>
    <w:rsid w:val="00A60908"/>
    <w:rsid w:val="00A66DE2"/>
    <w:rsid w:val="00A70227"/>
    <w:rsid w:val="00A847D3"/>
    <w:rsid w:val="00AA1AC1"/>
    <w:rsid w:val="00AA3772"/>
    <w:rsid w:val="00AA653D"/>
    <w:rsid w:val="00AB106E"/>
    <w:rsid w:val="00AB2224"/>
    <w:rsid w:val="00AC36D6"/>
    <w:rsid w:val="00AC60FE"/>
    <w:rsid w:val="00AC77AD"/>
    <w:rsid w:val="00AD3214"/>
    <w:rsid w:val="00AE05D3"/>
    <w:rsid w:val="00AE348D"/>
    <w:rsid w:val="00AE355A"/>
    <w:rsid w:val="00B148DD"/>
    <w:rsid w:val="00B22038"/>
    <w:rsid w:val="00B2472A"/>
    <w:rsid w:val="00B567F6"/>
    <w:rsid w:val="00B56DF3"/>
    <w:rsid w:val="00B57A5C"/>
    <w:rsid w:val="00B6185B"/>
    <w:rsid w:val="00B638EB"/>
    <w:rsid w:val="00B63DED"/>
    <w:rsid w:val="00B73A7C"/>
    <w:rsid w:val="00B753E7"/>
    <w:rsid w:val="00B86AF3"/>
    <w:rsid w:val="00B9309B"/>
    <w:rsid w:val="00BA1F40"/>
    <w:rsid w:val="00BA4820"/>
    <w:rsid w:val="00BB05FA"/>
    <w:rsid w:val="00BB0D32"/>
    <w:rsid w:val="00BB5B10"/>
    <w:rsid w:val="00BC56D6"/>
    <w:rsid w:val="00BD5F7E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72F"/>
    <w:rsid w:val="00C62A0F"/>
    <w:rsid w:val="00C816CE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FD4"/>
    <w:rsid w:val="00D72FF5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3FC9"/>
    <w:rsid w:val="00E24C6A"/>
    <w:rsid w:val="00E25811"/>
    <w:rsid w:val="00E32F85"/>
    <w:rsid w:val="00E36FD8"/>
    <w:rsid w:val="00E37380"/>
    <w:rsid w:val="00E465C4"/>
    <w:rsid w:val="00E47DE0"/>
    <w:rsid w:val="00E63F64"/>
    <w:rsid w:val="00E74623"/>
    <w:rsid w:val="00E80E3D"/>
    <w:rsid w:val="00E86D42"/>
    <w:rsid w:val="00E870B8"/>
    <w:rsid w:val="00EA1019"/>
    <w:rsid w:val="00EA3B29"/>
    <w:rsid w:val="00EB1CC2"/>
    <w:rsid w:val="00EB7421"/>
    <w:rsid w:val="00EC36F5"/>
    <w:rsid w:val="00EC5A4D"/>
    <w:rsid w:val="00ED0DEA"/>
    <w:rsid w:val="00ED73C4"/>
    <w:rsid w:val="00EF7C58"/>
    <w:rsid w:val="00F01D6E"/>
    <w:rsid w:val="00F20B48"/>
    <w:rsid w:val="00F258BA"/>
    <w:rsid w:val="00F27E9C"/>
    <w:rsid w:val="00F41F41"/>
    <w:rsid w:val="00F46918"/>
    <w:rsid w:val="00F46DDE"/>
    <w:rsid w:val="00F655ED"/>
    <w:rsid w:val="00F7033C"/>
    <w:rsid w:val="00F903A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1369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9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2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2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88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8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21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07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1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w3schools.com/Css/css_outline.asp" TargetMode="External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www.w3schools.com/cssref/pr_class_cursor.asp" TargetMode="External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70.png"/><Relationship Id="rId7" Type="http://schemas.openxmlformats.org/officeDocument/2006/relationships/image" Target="media/image1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50.png"/><Relationship Id="rId41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00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22</TotalTime>
  <Pages>1</Pages>
  <Words>1177</Words>
  <Characters>6711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HTML Structure Exercise</vt:lpstr>
      <vt:lpstr>HTML Structure Exercise</vt:lpstr>
    </vt:vector>
  </TitlesOfParts>
  <Company>SoftUni – https://about.softuni.bg</Company>
  <LinksUpToDate>false</LinksUpToDate>
  <CharactersWithSpaces>7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 Structure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Milya Dimitrova</cp:lastModifiedBy>
  <cp:revision>24</cp:revision>
  <cp:lastPrinted>2015-10-26T22:35:00Z</cp:lastPrinted>
  <dcterms:created xsi:type="dcterms:W3CDTF">2019-11-12T12:29:00Z</dcterms:created>
  <dcterms:modified xsi:type="dcterms:W3CDTF">2022-05-28T07:06:00Z</dcterms:modified>
  <cp:category>computer programming;programming;software development;software engineering</cp:category>
</cp:coreProperties>
</file>